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8145EE" w14:textId="6BC41784" w:rsidR="00685EE4" w:rsidRPr="00685EE4" w:rsidRDefault="00685EE4" w:rsidP="00685EE4">
      <w:pPr>
        <w:ind w:right="288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85EE4">
        <w:rPr>
          <w:rFonts w:ascii="Times New Roman" w:hAnsi="Times New Roman" w:cs="Times New Roman"/>
          <w:b/>
          <w:spacing w:val="-5"/>
          <w:sz w:val="32"/>
          <w:szCs w:val="32"/>
        </w:rPr>
        <w:t>Experiment-</w:t>
      </w:r>
      <w:r w:rsidR="00FD767C">
        <w:rPr>
          <w:rFonts w:ascii="Times New Roman" w:hAnsi="Times New Roman" w:cs="Times New Roman"/>
          <w:b/>
          <w:spacing w:val="-10"/>
          <w:sz w:val="32"/>
          <w:szCs w:val="32"/>
        </w:rPr>
        <w:t>8</w:t>
      </w:r>
    </w:p>
    <w:p w14:paraId="15649959" w14:textId="1C3CE287" w:rsidR="00685EE4" w:rsidRPr="00685EE4" w:rsidRDefault="00685EE4" w:rsidP="00685EE4">
      <w:pPr>
        <w:tabs>
          <w:tab w:val="left" w:pos="5743"/>
        </w:tabs>
        <w:spacing w:before="155" w:after="0"/>
        <w:rPr>
          <w:rFonts w:ascii="Times New Roman" w:hAnsi="Times New Roman" w:cs="Times New Roman"/>
          <w:sz w:val="28"/>
          <w:szCs w:val="28"/>
        </w:rPr>
      </w:pPr>
      <w:r w:rsidRPr="00685EE4">
        <w:rPr>
          <w:rFonts w:ascii="Times New Roman" w:hAnsi="Times New Roman" w:cs="Times New Roman"/>
          <w:b/>
          <w:sz w:val="28"/>
          <w:szCs w:val="28"/>
        </w:rPr>
        <w:t>Student</w:t>
      </w:r>
      <w:r w:rsidRPr="00685EE4">
        <w:rPr>
          <w:rFonts w:ascii="Times New Roman" w:hAnsi="Times New Roman" w:cs="Times New Roman"/>
          <w:b/>
          <w:spacing w:val="-14"/>
          <w:sz w:val="28"/>
          <w:szCs w:val="28"/>
        </w:rPr>
        <w:t xml:space="preserve"> </w:t>
      </w:r>
      <w:r w:rsidRPr="00685EE4">
        <w:rPr>
          <w:rFonts w:ascii="Times New Roman" w:hAnsi="Times New Roman" w:cs="Times New Roman"/>
          <w:b/>
          <w:sz w:val="28"/>
          <w:szCs w:val="28"/>
        </w:rPr>
        <w:t>Name:</w:t>
      </w:r>
      <w:r w:rsidRPr="00685EE4">
        <w:rPr>
          <w:rFonts w:ascii="Times New Roman" w:hAnsi="Times New Roman" w:cs="Times New Roman"/>
          <w:b/>
          <w:spacing w:val="-13"/>
          <w:sz w:val="28"/>
          <w:szCs w:val="28"/>
        </w:rPr>
        <w:t xml:space="preserve"> </w:t>
      </w:r>
      <w:r w:rsidR="00150E0F">
        <w:rPr>
          <w:rFonts w:ascii="Times New Roman" w:hAnsi="Times New Roman" w:cs="Times New Roman"/>
          <w:spacing w:val="-4"/>
          <w:sz w:val="28"/>
          <w:szCs w:val="28"/>
        </w:rPr>
        <w:t>Ishan Sharma</w:t>
      </w:r>
      <w:r w:rsidRPr="00685EE4">
        <w:rPr>
          <w:rFonts w:ascii="Times New Roman" w:hAnsi="Times New Roman" w:cs="Times New Roman"/>
          <w:sz w:val="28"/>
          <w:szCs w:val="28"/>
        </w:rPr>
        <w:tab/>
      </w:r>
      <w:r w:rsidRPr="00685EE4">
        <w:rPr>
          <w:rFonts w:ascii="Times New Roman" w:hAnsi="Times New Roman" w:cs="Times New Roman"/>
          <w:b/>
          <w:sz w:val="28"/>
          <w:szCs w:val="28"/>
        </w:rPr>
        <w:t>UID:</w:t>
      </w:r>
      <w:r w:rsidRPr="00685EE4">
        <w:rPr>
          <w:rFonts w:ascii="Times New Roman" w:hAnsi="Times New Roman" w:cs="Times New Roman"/>
          <w:b/>
          <w:spacing w:val="-9"/>
          <w:sz w:val="28"/>
          <w:szCs w:val="28"/>
        </w:rPr>
        <w:t xml:space="preserve"> </w:t>
      </w:r>
      <w:r w:rsidRPr="00685EE4">
        <w:rPr>
          <w:rFonts w:ascii="Times New Roman" w:hAnsi="Times New Roman" w:cs="Times New Roman"/>
          <w:spacing w:val="-2"/>
          <w:sz w:val="28"/>
          <w:szCs w:val="28"/>
        </w:rPr>
        <w:t>22BCS</w:t>
      </w:r>
      <w:r w:rsidR="009B1353">
        <w:rPr>
          <w:rFonts w:ascii="Times New Roman" w:hAnsi="Times New Roman" w:cs="Times New Roman"/>
          <w:spacing w:val="-2"/>
          <w:sz w:val="28"/>
          <w:szCs w:val="28"/>
        </w:rPr>
        <w:t>1</w:t>
      </w:r>
      <w:r w:rsidR="00150E0F">
        <w:rPr>
          <w:rFonts w:ascii="Times New Roman" w:hAnsi="Times New Roman" w:cs="Times New Roman"/>
          <w:spacing w:val="-2"/>
          <w:sz w:val="28"/>
          <w:szCs w:val="28"/>
        </w:rPr>
        <w:t>1144</w:t>
      </w:r>
    </w:p>
    <w:p w14:paraId="4F5BB5A9" w14:textId="1893AB27" w:rsidR="00685EE4" w:rsidRPr="00685EE4" w:rsidRDefault="00685EE4" w:rsidP="00685EE4">
      <w:pPr>
        <w:pStyle w:val="Heading1"/>
        <w:tabs>
          <w:tab w:val="left" w:pos="5791"/>
        </w:tabs>
        <w:spacing w:before="23"/>
        <w:ind w:left="0" w:firstLine="0"/>
        <w:rPr>
          <w:b w:val="0"/>
          <w:bCs w:val="0"/>
        </w:rPr>
      </w:pPr>
      <w:r w:rsidRPr="00685EE4">
        <w:t>Branch:</w:t>
      </w:r>
      <w:r w:rsidRPr="00685EE4">
        <w:rPr>
          <w:spacing w:val="-12"/>
        </w:rPr>
        <w:t xml:space="preserve"> </w:t>
      </w:r>
      <w:r w:rsidRPr="00685EE4">
        <w:rPr>
          <w:b w:val="0"/>
          <w:spacing w:val="-5"/>
        </w:rPr>
        <w:t>BE-CSE</w:t>
      </w:r>
      <w:r w:rsidRPr="00685EE4">
        <w:rPr>
          <w:b w:val="0"/>
        </w:rPr>
        <w:tab/>
      </w:r>
      <w:r w:rsidRPr="00685EE4">
        <w:rPr>
          <w:spacing w:val="-2"/>
        </w:rPr>
        <w:t xml:space="preserve">Section/Group: </w:t>
      </w:r>
      <w:r w:rsidRPr="00685EE4">
        <w:rPr>
          <w:b w:val="0"/>
          <w:bCs w:val="0"/>
          <w:spacing w:val="-2"/>
        </w:rPr>
        <w:t>KPIT-90</w:t>
      </w:r>
      <w:r w:rsidR="00150E0F">
        <w:rPr>
          <w:b w:val="0"/>
          <w:bCs w:val="0"/>
          <w:spacing w:val="-2"/>
        </w:rPr>
        <w:t>2</w:t>
      </w:r>
      <w:r w:rsidR="009B1353">
        <w:rPr>
          <w:b w:val="0"/>
          <w:bCs w:val="0"/>
          <w:spacing w:val="-2"/>
        </w:rPr>
        <w:t>-B</w:t>
      </w:r>
    </w:p>
    <w:p w14:paraId="0C54F56E" w14:textId="65ACDD5E" w:rsidR="00685EE4" w:rsidRPr="001F6D1F" w:rsidRDefault="00685EE4" w:rsidP="00685EE4">
      <w:pPr>
        <w:tabs>
          <w:tab w:val="left" w:pos="5762"/>
        </w:tabs>
        <w:spacing w:before="33" w:after="0"/>
        <w:rPr>
          <w:rFonts w:ascii="Times New Roman" w:hAnsi="Times New Roman" w:cs="Times New Roman"/>
          <w:bCs/>
          <w:spacing w:val="-2"/>
          <w:sz w:val="28"/>
          <w:szCs w:val="28"/>
        </w:rPr>
      </w:pPr>
      <w:r w:rsidRPr="00685EE4">
        <w:rPr>
          <w:rFonts w:ascii="Times New Roman" w:hAnsi="Times New Roman" w:cs="Times New Roman"/>
          <w:b/>
          <w:spacing w:val="-2"/>
          <w:sz w:val="28"/>
          <w:szCs w:val="28"/>
        </w:rPr>
        <w:t>Semester:</w:t>
      </w:r>
      <w:r w:rsidRPr="00685EE4">
        <w:rPr>
          <w:rFonts w:ascii="Times New Roman" w:hAnsi="Times New Roman" w:cs="Times New Roman"/>
          <w:bCs/>
          <w:spacing w:val="-2"/>
          <w:sz w:val="28"/>
          <w:szCs w:val="28"/>
        </w:rPr>
        <w:t xml:space="preserve"> 6TH</w:t>
      </w:r>
      <w:r w:rsidRPr="00685EE4">
        <w:rPr>
          <w:rFonts w:ascii="Times New Roman" w:hAnsi="Times New Roman" w:cs="Times New Roman"/>
          <w:b/>
          <w:sz w:val="28"/>
          <w:szCs w:val="28"/>
        </w:rPr>
        <w:tab/>
        <w:t>Date</w:t>
      </w:r>
      <w:r w:rsidRPr="00685EE4">
        <w:rPr>
          <w:rFonts w:ascii="Times New Roman" w:hAnsi="Times New Roman" w:cs="Times New Roman"/>
          <w:b/>
          <w:spacing w:val="-5"/>
          <w:sz w:val="28"/>
          <w:szCs w:val="28"/>
        </w:rPr>
        <w:t xml:space="preserve"> </w:t>
      </w:r>
      <w:r w:rsidRPr="00685EE4">
        <w:rPr>
          <w:rFonts w:ascii="Times New Roman" w:hAnsi="Times New Roman" w:cs="Times New Roman"/>
          <w:b/>
          <w:sz w:val="28"/>
          <w:szCs w:val="28"/>
        </w:rPr>
        <w:t>of</w:t>
      </w:r>
      <w:r w:rsidRPr="00685EE4">
        <w:rPr>
          <w:rFonts w:ascii="Times New Roman" w:hAnsi="Times New Roman" w:cs="Times New Roman"/>
          <w:b/>
          <w:spacing w:val="-6"/>
          <w:sz w:val="28"/>
          <w:szCs w:val="28"/>
        </w:rPr>
        <w:t xml:space="preserve"> </w:t>
      </w:r>
      <w:r w:rsidRPr="00685EE4">
        <w:rPr>
          <w:rFonts w:ascii="Times New Roman" w:hAnsi="Times New Roman" w:cs="Times New Roman"/>
          <w:b/>
          <w:spacing w:val="-2"/>
          <w:sz w:val="28"/>
          <w:szCs w:val="28"/>
        </w:rPr>
        <w:t>Performance:</w:t>
      </w:r>
      <w:r w:rsidR="00150E0F">
        <w:rPr>
          <w:rFonts w:ascii="Times New Roman" w:hAnsi="Times New Roman" w:cs="Times New Roman"/>
          <w:bCs/>
          <w:spacing w:val="-2"/>
          <w:sz w:val="28"/>
          <w:szCs w:val="28"/>
        </w:rPr>
        <w:t>4</w:t>
      </w:r>
      <w:r w:rsidRPr="00685EE4">
        <w:rPr>
          <w:rFonts w:ascii="Times New Roman" w:hAnsi="Times New Roman" w:cs="Times New Roman"/>
          <w:bCs/>
          <w:spacing w:val="-2"/>
          <w:sz w:val="28"/>
          <w:szCs w:val="28"/>
        </w:rPr>
        <w:t>-</w:t>
      </w:r>
      <w:r w:rsidR="00150E0F">
        <w:rPr>
          <w:rFonts w:ascii="Times New Roman" w:hAnsi="Times New Roman" w:cs="Times New Roman"/>
          <w:bCs/>
          <w:spacing w:val="-2"/>
          <w:sz w:val="28"/>
          <w:szCs w:val="28"/>
        </w:rPr>
        <w:t>4</w:t>
      </w:r>
      <w:r w:rsidRPr="00685EE4">
        <w:rPr>
          <w:rFonts w:ascii="Times New Roman" w:hAnsi="Times New Roman" w:cs="Times New Roman"/>
          <w:bCs/>
          <w:spacing w:val="-2"/>
          <w:sz w:val="28"/>
          <w:szCs w:val="28"/>
        </w:rPr>
        <w:t>-25</w:t>
      </w:r>
    </w:p>
    <w:p w14:paraId="6CAEE278" w14:textId="03C1CC31" w:rsidR="00D7549A" w:rsidRPr="00010103" w:rsidRDefault="00685EE4" w:rsidP="00010103">
      <w:pPr>
        <w:tabs>
          <w:tab w:val="left" w:pos="5762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85EE4">
        <w:rPr>
          <w:rFonts w:ascii="Times New Roman" w:hAnsi="Times New Roman" w:cs="Times New Roman"/>
          <w:b/>
          <w:sz w:val="28"/>
          <w:szCs w:val="28"/>
        </w:rPr>
        <w:t>Subject</w:t>
      </w:r>
      <w:r w:rsidRPr="00685EE4">
        <w:rPr>
          <w:rFonts w:ascii="Times New Roman" w:hAnsi="Times New Roman" w:cs="Times New Roman"/>
          <w:b/>
          <w:spacing w:val="-15"/>
          <w:sz w:val="28"/>
          <w:szCs w:val="28"/>
        </w:rPr>
        <w:t xml:space="preserve"> </w:t>
      </w:r>
      <w:r w:rsidRPr="00685EE4">
        <w:rPr>
          <w:rFonts w:ascii="Times New Roman" w:hAnsi="Times New Roman" w:cs="Times New Roman"/>
          <w:b/>
          <w:sz w:val="28"/>
          <w:szCs w:val="28"/>
        </w:rPr>
        <w:t>Name:</w:t>
      </w:r>
      <w:r w:rsidRPr="00685EE4">
        <w:rPr>
          <w:rFonts w:ascii="Times New Roman" w:hAnsi="Times New Roman" w:cs="Times New Roman"/>
          <w:b/>
          <w:spacing w:val="-11"/>
          <w:sz w:val="28"/>
          <w:szCs w:val="28"/>
        </w:rPr>
        <w:t xml:space="preserve"> </w:t>
      </w:r>
      <w:r w:rsidR="00D7549A" w:rsidRPr="00D7549A">
        <w:rPr>
          <w:rFonts w:ascii="Times New Roman" w:hAnsi="Times New Roman" w:cs="Times New Roman"/>
          <w:bCs/>
          <w:spacing w:val="-11"/>
          <w:sz w:val="28"/>
          <w:szCs w:val="28"/>
        </w:rPr>
        <w:t>Project Based Learning in</w:t>
      </w:r>
      <w:r w:rsidR="00D7549A">
        <w:rPr>
          <w:rFonts w:ascii="Times New Roman" w:hAnsi="Times New Roman" w:cs="Times New Roman"/>
          <w:bCs/>
          <w:spacing w:val="-11"/>
          <w:sz w:val="28"/>
          <w:szCs w:val="28"/>
        </w:rPr>
        <w:t xml:space="preserve"> </w:t>
      </w:r>
      <w:r w:rsidR="00010103">
        <w:rPr>
          <w:rFonts w:ascii="Times New Roman" w:hAnsi="Times New Roman" w:cs="Times New Roman"/>
          <w:bCs/>
          <w:spacing w:val="-11"/>
          <w:sz w:val="28"/>
          <w:szCs w:val="28"/>
        </w:rPr>
        <w:t>Java</w:t>
      </w:r>
      <w:r w:rsidRPr="00685EE4">
        <w:rPr>
          <w:rFonts w:ascii="Times New Roman" w:hAnsi="Times New Roman" w:cs="Times New Roman"/>
          <w:sz w:val="28"/>
          <w:szCs w:val="28"/>
        </w:rPr>
        <w:tab/>
      </w:r>
      <w:r w:rsidRPr="00685EE4">
        <w:rPr>
          <w:rFonts w:ascii="Times New Roman" w:hAnsi="Times New Roman" w:cs="Times New Roman"/>
          <w:b/>
          <w:sz w:val="28"/>
          <w:szCs w:val="28"/>
        </w:rPr>
        <w:t>Subject</w:t>
      </w:r>
      <w:r w:rsidRPr="00685EE4">
        <w:rPr>
          <w:rFonts w:ascii="Times New Roman" w:hAnsi="Times New Roman" w:cs="Times New Roman"/>
          <w:b/>
          <w:spacing w:val="-18"/>
          <w:sz w:val="28"/>
          <w:szCs w:val="28"/>
        </w:rPr>
        <w:t xml:space="preserve"> </w:t>
      </w:r>
      <w:r w:rsidRPr="00685EE4">
        <w:rPr>
          <w:rFonts w:ascii="Times New Roman" w:hAnsi="Times New Roman" w:cs="Times New Roman"/>
          <w:b/>
          <w:sz w:val="28"/>
          <w:szCs w:val="28"/>
        </w:rPr>
        <w:t>Code:</w:t>
      </w:r>
      <w:r w:rsidRPr="00685EE4">
        <w:rPr>
          <w:rFonts w:ascii="Times New Roman" w:hAnsi="Times New Roman" w:cs="Times New Roman"/>
          <w:b/>
          <w:spacing w:val="-17"/>
          <w:sz w:val="28"/>
          <w:szCs w:val="28"/>
        </w:rPr>
        <w:t xml:space="preserve"> </w:t>
      </w:r>
      <w:r w:rsidRPr="00685EE4">
        <w:rPr>
          <w:rFonts w:ascii="Times New Roman" w:hAnsi="Times New Roman" w:cs="Times New Roman"/>
          <w:sz w:val="28"/>
          <w:szCs w:val="28"/>
        </w:rPr>
        <w:t>22CS</w:t>
      </w:r>
      <w:r w:rsidR="000374D4">
        <w:rPr>
          <w:rFonts w:ascii="Times New Roman" w:hAnsi="Times New Roman" w:cs="Times New Roman"/>
          <w:sz w:val="28"/>
          <w:szCs w:val="28"/>
        </w:rPr>
        <w:t>H</w:t>
      </w:r>
      <w:r w:rsidRPr="00685EE4">
        <w:rPr>
          <w:rFonts w:ascii="Times New Roman" w:hAnsi="Times New Roman" w:cs="Times New Roman"/>
          <w:sz w:val="28"/>
          <w:szCs w:val="28"/>
        </w:rPr>
        <w:t>-</w:t>
      </w:r>
      <w:r w:rsidRPr="00685EE4">
        <w:rPr>
          <w:rFonts w:ascii="Times New Roman" w:hAnsi="Times New Roman" w:cs="Times New Roman"/>
          <w:spacing w:val="-5"/>
          <w:sz w:val="28"/>
          <w:szCs w:val="28"/>
        </w:rPr>
        <w:t>35</w:t>
      </w:r>
      <w:r w:rsidR="000374D4">
        <w:rPr>
          <w:rFonts w:ascii="Times New Roman" w:hAnsi="Times New Roman" w:cs="Times New Roman"/>
          <w:spacing w:val="-5"/>
          <w:sz w:val="28"/>
          <w:szCs w:val="28"/>
        </w:rPr>
        <w:t>9</w:t>
      </w:r>
    </w:p>
    <w:p w14:paraId="4C9107FF" w14:textId="77777777" w:rsidR="00D7549A" w:rsidRPr="00D7549A" w:rsidRDefault="00D7549A" w:rsidP="00D7549A">
      <w:pPr>
        <w:pStyle w:val="BodyText"/>
        <w:rPr>
          <w:sz w:val="27"/>
        </w:rPr>
      </w:pPr>
    </w:p>
    <w:p w14:paraId="424CD631" w14:textId="0C0D5352" w:rsidR="00AC6E47" w:rsidRPr="00AC6E47" w:rsidRDefault="00685EE4" w:rsidP="001214D6">
      <w:pPr>
        <w:pStyle w:val="Heading1"/>
        <w:numPr>
          <w:ilvl w:val="0"/>
          <w:numId w:val="2"/>
        </w:numPr>
        <w:tabs>
          <w:tab w:val="num" w:pos="360"/>
          <w:tab w:val="left" w:pos="629"/>
        </w:tabs>
        <w:ind w:hanging="538"/>
        <w:jc w:val="both"/>
        <w:rPr>
          <w:sz w:val="26"/>
          <w:szCs w:val="26"/>
        </w:rPr>
      </w:pPr>
      <w:r>
        <w:rPr>
          <w:spacing w:val="-4"/>
        </w:rPr>
        <w:t xml:space="preserve">  </w:t>
      </w:r>
      <w:r w:rsidRPr="00A94BDF">
        <w:rPr>
          <w:spacing w:val="-4"/>
          <w:sz w:val="26"/>
          <w:szCs w:val="26"/>
        </w:rPr>
        <w:t xml:space="preserve">Aim: </w:t>
      </w:r>
    </w:p>
    <w:p w14:paraId="7DE176FA" w14:textId="425E4A98" w:rsidR="00195144" w:rsidRPr="00195144" w:rsidRDefault="00195144" w:rsidP="00195144">
      <w:pPr>
        <w:pStyle w:val="Heading1"/>
        <w:numPr>
          <w:ilvl w:val="0"/>
          <w:numId w:val="10"/>
        </w:numPr>
        <w:tabs>
          <w:tab w:val="left" w:pos="629"/>
        </w:tabs>
        <w:jc w:val="both"/>
        <w:rPr>
          <w:b w:val="0"/>
          <w:bCs w:val="0"/>
          <w:spacing w:val="-4"/>
          <w:sz w:val="26"/>
          <w:szCs w:val="26"/>
          <w:lang w:val="en-IN"/>
        </w:rPr>
      </w:pPr>
      <w:r w:rsidRPr="00195144">
        <w:rPr>
          <w:b w:val="0"/>
          <w:bCs w:val="0"/>
          <w:spacing w:val="-4"/>
          <w:sz w:val="26"/>
          <w:szCs w:val="26"/>
          <w:lang w:val="en-IN"/>
        </w:rPr>
        <w:t>Write a servlet to accept user credentials through an HTML form and display a personalized welcome message if the login is successful.</w:t>
      </w:r>
    </w:p>
    <w:p w14:paraId="4D9E540C" w14:textId="5FF7E050" w:rsidR="00195144" w:rsidRPr="00195144" w:rsidRDefault="00195144" w:rsidP="00195144">
      <w:pPr>
        <w:pStyle w:val="Heading1"/>
        <w:numPr>
          <w:ilvl w:val="0"/>
          <w:numId w:val="10"/>
        </w:numPr>
        <w:tabs>
          <w:tab w:val="left" w:pos="629"/>
        </w:tabs>
        <w:jc w:val="both"/>
        <w:rPr>
          <w:b w:val="0"/>
          <w:bCs w:val="0"/>
          <w:spacing w:val="-4"/>
          <w:sz w:val="26"/>
          <w:szCs w:val="26"/>
          <w:lang w:val="en-IN"/>
        </w:rPr>
      </w:pPr>
      <w:r w:rsidRPr="00195144">
        <w:rPr>
          <w:b w:val="0"/>
          <w:bCs w:val="0"/>
          <w:spacing w:val="-4"/>
          <w:sz w:val="26"/>
          <w:szCs w:val="26"/>
          <w:lang w:val="en-IN"/>
        </w:rPr>
        <w:t>Create a servlet integrated with JDBC to display a list of employees from a database. Include a search form to fetch employee details by ID.</w:t>
      </w:r>
    </w:p>
    <w:p w14:paraId="1A92792E" w14:textId="6B162E8F" w:rsidR="00195144" w:rsidRDefault="00195144" w:rsidP="00195144">
      <w:pPr>
        <w:pStyle w:val="Heading1"/>
        <w:numPr>
          <w:ilvl w:val="0"/>
          <w:numId w:val="10"/>
        </w:numPr>
        <w:tabs>
          <w:tab w:val="left" w:pos="629"/>
        </w:tabs>
        <w:jc w:val="both"/>
        <w:rPr>
          <w:b w:val="0"/>
          <w:bCs w:val="0"/>
          <w:spacing w:val="-4"/>
          <w:sz w:val="26"/>
          <w:szCs w:val="26"/>
          <w:lang w:val="en-IN"/>
        </w:rPr>
      </w:pPr>
      <w:r w:rsidRPr="00195144">
        <w:rPr>
          <w:b w:val="0"/>
          <w:bCs w:val="0"/>
          <w:spacing w:val="-4"/>
          <w:sz w:val="26"/>
          <w:szCs w:val="26"/>
          <w:lang w:val="en-IN"/>
        </w:rPr>
        <w:t>Develop a JSP-based student portal. Include a form for entering attendance details and save them to the database using a servlet.</w:t>
      </w:r>
    </w:p>
    <w:p w14:paraId="76D26ABB" w14:textId="77777777" w:rsidR="0083412C" w:rsidRPr="009529BD" w:rsidRDefault="0083412C" w:rsidP="0083412C">
      <w:pPr>
        <w:pStyle w:val="Heading1"/>
        <w:tabs>
          <w:tab w:val="left" w:pos="629"/>
        </w:tabs>
        <w:ind w:left="451" w:firstLine="0"/>
        <w:jc w:val="both"/>
        <w:rPr>
          <w:b w:val="0"/>
          <w:bCs w:val="0"/>
          <w:spacing w:val="-4"/>
          <w:sz w:val="26"/>
          <w:szCs w:val="26"/>
          <w:lang w:val="en-IN"/>
        </w:rPr>
      </w:pPr>
    </w:p>
    <w:p w14:paraId="39F8C68F" w14:textId="02B921C8" w:rsidR="0083412C" w:rsidRPr="0083412C" w:rsidRDefault="0083412C" w:rsidP="0083412C">
      <w:pPr>
        <w:pStyle w:val="Heading1"/>
        <w:numPr>
          <w:ilvl w:val="0"/>
          <w:numId w:val="2"/>
        </w:numPr>
        <w:tabs>
          <w:tab w:val="num" w:pos="360"/>
          <w:tab w:val="left" w:pos="629"/>
        </w:tabs>
        <w:spacing w:before="1"/>
        <w:ind w:hanging="538"/>
        <w:rPr>
          <w:b w:val="0"/>
          <w:bCs w:val="0"/>
          <w:sz w:val="26"/>
          <w:szCs w:val="26"/>
        </w:rPr>
      </w:pPr>
      <w:r w:rsidRPr="00A94BDF">
        <w:rPr>
          <w:spacing w:val="-2"/>
          <w:sz w:val="26"/>
          <w:szCs w:val="26"/>
        </w:rPr>
        <w:t xml:space="preserve">  </w:t>
      </w:r>
      <w:r w:rsidRPr="00195144">
        <w:rPr>
          <w:spacing w:val="-2"/>
          <w:sz w:val="26"/>
          <w:szCs w:val="26"/>
        </w:rPr>
        <w:t>Objective</w:t>
      </w:r>
      <w:r w:rsidRPr="00A94BDF">
        <w:rPr>
          <w:spacing w:val="-2"/>
          <w:sz w:val="26"/>
          <w:szCs w:val="26"/>
        </w:rPr>
        <w:t>:</w:t>
      </w:r>
      <w:r>
        <w:rPr>
          <w:spacing w:val="-2"/>
          <w:sz w:val="26"/>
          <w:szCs w:val="26"/>
        </w:rPr>
        <w:t xml:space="preserve"> </w:t>
      </w:r>
      <w:r w:rsidRPr="0083412C">
        <w:rPr>
          <w:b w:val="0"/>
          <w:bCs w:val="0"/>
          <w:spacing w:val="-2"/>
          <w:sz w:val="26"/>
          <w:szCs w:val="26"/>
        </w:rPr>
        <w:t>The objective is to develop web applications using Servlets and JSP for user input handling, database integration.</w:t>
      </w:r>
    </w:p>
    <w:p w14:paraId="7B1797C3" w14:textId="7772F9D4" w:rsidR="005D7394" w:rsidRPr="00195144" w:rsidRDefault="005D7394" w:rsidP="00195144">
      <w:pPr>
        <w:pStyle w:val="Heading1"/>
        <w:tabs>
          <w:tab w:val="left" w:pos="629"/>
        </w:tabs>
        <w:spacing w:before="14"/>
        <w:ind w:firstLine="0"/>
        <w:rPr>
          <w:sz w:val="26"/>
          <w:szCs w:val="26"/>
        </w:rPr>
      </w:pPr>
    </w:p>
    <w:p w14:paraId="431A3F37" w14:textId="7192CAE4" w:rsidR="00AC6E47" w:rsidRDefault="00685EE4" w:rsidP="00AC6E47">
      <w:pPr>
        <w:pStyle w:val="Heading1"/>
        <w:numPr>
          <w:ilvl w:val="0"/>
          <w:numId w:val="2"/>
        </w:numPr>
        <w:tabs>
          <w:tab w:val="num" w:pos="360"/>
          <w:tab w:val="left" w:pos="629"/>
        </w:tabs>
        <w:spacing w:before="1"/>
        <w:ind w:hanging="538"/>
        <w:rPr>
          <w:sz w:val="26"/>
          <w:szCs w:val="26"/>
        </w:rPr>
      </w:pPr>
      <w:bookmarkStart w:id="0" w:name="3._Implementation/Code:"/>
      <w:bookmarkStart w:id="1" w:name="_BACKEND"/>
      <w:bookmarkEnd w:id="0"/>
      <w:bookmarkEnd w:id="1"/>
      <w:r w:rsidRPr="00A94BDF">
        <w:rPr>
          <w:spacing w:val="-2"/>
          <w:sz w:val="26"/>
          <w:szCs w:val="26"/>
        </w:rPr>
        <w:t xml:space="preserve">  Implementation/Code:</w:t>
      </w:r>
    </w:p>
    <w:p w14:paraId="04E15509" w14:textId="515D960B" w:rsidR="00AC6E47" w:rsidRDefault="00583E16" w:rsidP="00583E16">
      <w:pPr>
        <w:pStyle w:val="Heading1"/>
        <w:tabs>
          <w:tab w:val="left" w:pos="629"/>
        </w:tabs>
        <w:spacing w:before="1"/>
        <w:ind w:left="90" w:firstLine="0"/>
        <w:rPr>
          <w:sz w:val="26"/>
          <w:szCs w:val="26"/>
        </w:rPr>
      </w:pPr>
      <w:r>
        <w:rPr>
          <w:sz w:val="26"/>
          <w:szCs w:val="26"/>
        </w:rPr>
        <w:t>a)</w:t>
      </w:r>
    </w:p>
    <w:p w14:paraId="7249CF23" w14:textId="2AE20A18" w:rsidR="003D4533" w:rsidRDefault="00195144" w:rsidP="00583E16">
      <w:pPr>
        <w:pStyle w:val="Heading1"/>
        <w:tabs>
          <w:tab w:val="left" w:pos="629"/>
        </w:tabs>
        <w:spacing w:before="1"/>
        <w:ind w:left="90" w:firstLine="0"/>
        <w:rPr>
          <w:sz w:val="26"/>
          <w:szCs w:val="26"/>
        </w:rPr>
      </w:pPr>
      <w:r>
        <w:rPr>
          <w:sz w:val="26"/>
          <w:szCs w:val="26"/>
        </w:rPr>
        <w:t>HTML</w:t>
      </w:r>
      <w:r w:rsidR="003D4533">
        <w:rPr>
          <w:sz w:val="26"/>
          <w:szCs w:val="26"/>
        </w:rPr>
        <w:t xml:space="preserve"> code:</w:t>
      </w:r>
    </w:p>
    <w:p w14:paraId="3E1F2524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&lt;!DOCTYPE html&gt;</w:t>
      </w:r>
    </w:p>
    <w:p w14:paraId="4BE0B0AB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&lt;html&gt;</w:t>
      </w:r>
    </w:p>
    <w:p w14:paraId="05E65AC1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&lt;head&gt;</w:t>
      </w:r>
    </w:p>
    <w:p w14:paraId="71344E4A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&lt;title&gt;Login Page&lt;/title&gt;</w:t>
      </w:r>
    </w:p>
    <w:p w14:paraId="7EAC6537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&lt;/head&gt;</w:t>
      </w:r>
    </w:p>
    <w:p w14:paraId="36B3E465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&lt;body&gt;</w:t>
      </w:r>
    </w:p>
    <w:p w14:paraId="2E4DC272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&lt;h2&gt;Login&lt;/h2&gt;</w:t>
      </w:r>
    </w:p>
    <w:p w14:paraId="78295B63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&lt;form action="LoginServlet" method="post"&gt;</w:t>
      </w:r>
    </w:p>
    <w:p w14:paraId="65A3EC35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&lt;label&gt;Username:&lt;/label&gt;</w:t>
      </w:r>
    </w:p>
    <w:p w14:paraId="5CA9A836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&lt;input type="text" name="username" required&gt;&lt;br&gt;&lt;br&gt;</w:t>
      </w:r>
    </w:p>
    <w:p w14:paraId="73A6FC3A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</w:t>
      </w:r>
    </w:p>
    <w:p w14:paraId="68272A63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&lt;label&gt;Password:&lt;/label&gt;</w:t>
      </w:r>
    </w:p>
    <w:p w14:paraId="419218C4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&lt;input type="password" name="password" required&gt;&lt;br&gt;&lt;br&gt;</w:t>
      </w:r>
    </w:p>
    <w:p w14:paraId="1CCCFA43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</w:t>
      </w:r>
    </w:p>
    <w:p w14:paraId="7EA994C2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&lt;input type="submit" value="Login"&gt;</w:t>
      </w:r>
    </w:p>
    <w:p w14:paraId="4ABCCE10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&lt;/form&gt;</w:t>
      </w:r>
    </w:p>
    <w:p w14:paraId="483A11C1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&lt;/body&gt;</w:t>
      </w:r>
    </w:p>
    <w:p w14:paraId="2C9DB19D" w14:textId="76C80010" w:rsidR="009529BD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&lt;/html&gt;</w:t>
      </w:r>
    </w:p>
    <w:p w14:paraId="215ED565" w14:textId="77777777" w:rsid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2562075F" w14:textId="6FDDD19B" w:rsidR="00A84B26" w:rsidRPr="00195144" w:rsidRDefault="003D4533" w:rsidP="00195144">
      <w:pPr>
        <w:pStyle w:val="Heading1"/>
        <w:tabs>
          <w:tab w:val="left" w:pos="629"/>
        </w:tabs>
        <w:spacing w:before="1"/>
        <w:ind w:left="989"/>
        <w:rPr>
          <w:sz w:val="26"/>
          <w:szCs w:val="26"/>
        </w:rPr>
      </w:pPr>
      <w:r>
        <w:rPr>
          <w:sz w:val="26"/>
          <w:szCs w:val="26"/>
        </w:rPr>
        <w:t>Java code:</w:t>
      </w:r>
    </w:p>
    <w:p w14:paraId="72177236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.io.IOException;</w:t>
      </w:r>
    </w:p>
    <w:p w14:paraId="0885716A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.io.PrintWriter;</w:t>
      </w:r>
    </w:p>
    <w:p w14:paraId="025CA34A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x.servlet.ServletException;</w:t>
      </w:r>
    </w:p>
    <w:p w14:paraId="36F0EEB4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x.servlet.annotation.WebServlet;</w:t>
      </w:r>
    </w:p>
    <w:p w14:paraId="5402384C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x.servlet.http.HttpServlet;</w:t>
      </w:r>
    </w:p>
    <w:p w14:paraId="7436A255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x.servlet.http.HttpServletRequest;</w:t>
      </w:r>
    </w:p>
    <w:p w14:paraId="6EFE9834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x.servlet.http.HttpServletResponse;</w:t>
      </w:r>
    </w:p>
    <w:p w14:paraId="3821F083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0914A18B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@WebServlet("/LoginServlet")</w:t>
      </w:r>
    </w:p>
    <w:p w14:paraId="7785FDB3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public class LoginServlet extends HttpServlet {</w:t>
      </w:r>
    </w:p>
    <w:p w14:paraId="6A62C2AC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protected void doPost(HttpServletRequest request, HttpServletResponse response) throws ServletException, IOException {</w:t>
      </w:r>
    </w:p>
    <w:p w14:paraId="69D32A0E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response.setContentType("text/html");</w:t>
      </w:r>
    </w:p>
    <w:p w14:paraId="650158AA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PrintWriter out = response.getWriter();</w:t>
      </w:r>
    </w:p>
    <w:p w14:paraId="7FB35C14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1EE061CE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// Retrieve username and password</w:t>
      </w:r>
    </w:p>
    <w:p w14:paraId="2114DD1A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String username = request.getParameter("username");</w:t>
      </w:r>
    </w:p>
    <w:p w14:paraId="3872E9F0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String password = request.getParameter("password");</w:t>
      </w:r>
    </w:p>
    <w:p w14:paraId="2B857E92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3B556D79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// Hardcoded credentials for validation (Replace with DB authentication)</w:t>
      </w:r>
    </w:p>
    <w:p w14:paraId="57558AE8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if ("admin".equals(username) &amp;&amp; "password123".equals(password)) {</w:t>
      </w:r>
    </w:p>
    <w:p w14:paraId="07BEB8DB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out.println("&lt;h2&gt;Welcome, " + username + "!&lt;/h2&gt;");</w:t>
      </w:r>
    </w:p>
    <w:p w14:paraId="3AC6637B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} else {</w:t>
      </w:r>
    </w:p>
    <w:p w14:paraId="67E328D1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out.println("&lt;h2&gt;Invalid Username or Password&lt;/h2&gt;");</w:t>
      </w:r>
    </w:p>
    <w:p w14:paraId="10A1D08A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}</w:t>
      </w:r>
    </w:p>
    <w:p w14:paraId="2ACA0637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out.close();</w:t>
      </w:r>
    </w:p>
    <w:p w14:paraId="235D3BC8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}</w:t>
      </w:r>
    </w:p>
    <w:p w14:paraId="6D50A657" w14:textId="7D481778" w:rsid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}</w:t>
      </w:r>
    </w:p>
    <w:p w14:paraId="4AC2CA35" w14:textId="36566C6D" w:rsidR="00FD767C" w:rsidRDefault="00FD767C" w:rsidP="00FD767C">
      <w:pPr>
        <w:pStyle w:val="Heading1"/>
        <w:tabs>
          <w:tab w:val="left" w:pos="629"/>
        </w:tabs>
        <w:spacing w:before="1"/>
        <w:ind w:left="989"/>
        <w:jc w:val="center"/>
        <w:rPr>
          <w:b w:val="0"/>
          <w:bCs w:val="0"/>
          <w:sz w:val="26"/>
          <w:szCs w:val="26"/>
        </w:rPr>
      </w:pPr>
      <w:r w:rsidRPr="00FD767C">
        <w:rPr>
          <w:b w:val="0"/>
          <w:bCs w:val="0"/>
          <w:noProof/>
          <w:sz w:val="26"/>
          <w:szCs w:val="26"/>
        </w:rPr>
        <w:drawing>
          <wp:inline distT="0" distB="0" distL="0" distR="0" wp14:anchorId="2C8A54E3" wp14:editId="51E74049">
            <wp:extent cx="1798476" cy="723963"/>
            <wp:effectExtent l="0" t="0" r="0" b="0"/>
            <wp:docPr id="18809151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91517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98476" cy="72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9EA38" w14:textId="77777777" w:rsidR="00FD767C" w:rsidRDefault="00FD767C" w:rsidP="00FD767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noProof/>
          <w:sz w:val="26"/>
          <w:szCs w:val="26"/>
        </w:rPr>
      </w:pPr>
    </w:p>
    <w:p w14:paraId="69748DB5" w14:textId="46297713" w:rsidR="003D4533" w:rsidRPr="003D4533" w:rsidRDefault="001C5602" w:rsidP="00FD767C">
      <w:pPr>
        <w:pStyle w:val="Heading1"/>
        <w:tabs>
          <w:tab w:val="left" w:pos="629"/>
        </w:tabs>
        <w:spacing w:before="1"/>
        <w:ind w:left="989"/>
        <w:jc w:val="center"/>
        <w:rPr>
          <w:b w:val="0"/>
          <w:bCs w:val="0"/>
          <w:sz w:val="26"/>
          <w:szCs w:val="26"/>
        </w:rPr>
      </w:pPr>
      <w:r w:rsidRPr="001C5602">
        <w:rPr>
          <w:b w:val="0"/>
          <w:bCs w:val="0"/>
          <w:noProof/>
          <w:sz w:val="26"/>
          <w:szCs w:val="26"/>
        </w:rPr>
        <w:drawing>
          <wp:inline distT="0" distB="0" distL="0" distR="0" wp14:anchorId="649E9EF0" wp14:editId="34444A22">
            <wp:extent cx="1562235" cy="426757"/>
            <wp:effectExtent l="0" t="0" r="0" b="0"/>
            <wp:docPr id="10371508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15080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62235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647A3" w14:textId="74FB0900" w:rsidR="005D7394" w:rsidRDefault="005D7394" w:rsidP="00FD767C">
      <w:pPr>
        <w:pStyle w:val="Heading1"/>
        <w:tabs>
          <w:tab w:val="left" w:pos="629"/>
        </w:tabs>
        <w:spacing w:before="1"/>
        <w:ind w:left="989"/>
        <w:jc w:val="center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>(a)</w:t>
      </w:r>
    </w:p>
    <w:p w14:paraId="58A0E383" w14:textId="77777777" w:rsidR="000943E2" w:rsidRPr="000943E2" w:rsidRDefault="000943E2" w:rsidP="000943E2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750B9097" w14:textId="77777777" w:rsidR="000943E2" w:rsidRPr="000943E2" w:rsidRDefault="000943E2" w:rsidP="000943E2">
      <w:pPr>
        <w:pStyle w:val="Heading1"/>
        <w:tabs>
          <w:tab w:val="left" w:pos="629"/>
        </w:tabs>
        <w:spacing w:before="1"/>
        <w:ind w:left="989"/>
        <w:rPr>
          <w:sz w:val="26"/>
          <w:szCs w:val="26"/>
        </w:rPr>
      </w:pPr>
      <w:r w:rsidRPr="000943E2">
        <w:rPr>
          <w:sz w:val="26"/>
          <w:szCs w:val="26"/>
        </w:rPr>
        <w:t>b)</w:t>
      </w:r>
    </w:p>
    <w:p w14:paraId="59B13884" w14:textId="77777777" w:rsidR="00B17DD5" w:rsidRPr="000943E2" w:rsidRDefault="00B17DD5" w:rsidP="00B17DD5">
      <w:pPr>
        <w:pStyle w:val="Heading1"/>
        <w:tabs>
          <w:tab w:val="left" w:pos="629"/>
        </w:tabs>
        <w:spacing w:before="1"/>
        <w:ind w:left="989"/>
        <w:rPr>
          <w:sz w:val="26"/>
          <w:szCs w:val="26"/>
        </w:rPr>
      </w:pPr>
      <w:r>
        <w:rPr>
          <w:sz w:val="26"/>
          <w:szCs w:val="26"/>
        </w:rPr>
        <w:lastRenderedPageBreak/>
        <w:t>Sql code:</w:t>
      </w:r>
    </w:p>
    <w:p w14:paraId="3A693241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CREATE DATABASE CompanyDB;</w:t>
      </w:r>
    </w:p>
    <w:p w14:paraId="70B9B84F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USE CompanyDB;</w:t>
      </w:r>
    </w:p>
    <w:p w14:paraId="1FE0A098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077D9E4B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CREATE TABLE employees (</w:t>
      </w:r>
    </w:p>
    <w:p w14:paraId="792E6A20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id INT PRIMARY KEY AUTO_INCREMENT,</w:t>
      </w:r>
    </w:p>
    <w:p w14:paraId="04AA4763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name VARCHAR(100) NOT NULL,</w:t>
      </w:r>
    </w:p>
    <w:p w14:paraId="13815AE3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position VARCHAR(100),</w:t>
      </w:r>
    </w:p>
    <w:p w14:paraId="64887999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salary DECIMAL(10,2)</w:t>
      </w:r>
    </w:p>
    <w:p w14:paraId="62ADD931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);</w:t>
      </w:r>
    </w:p>
    <w:p w14:paraId="42721B3F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2E8C0FB0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NSERT INTO employees (name, position, salary) VALUES</w:t>
      </w:r>
    </w:p>
    <w:p w14:paraId="4E429792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('Alice Johnson', 'Software Engineer', 75000.00),</w:t>
      </w:r>
    </w:p>
    <w:p w14:paraId="6BBDA490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('Bob Smith', 'Manager', 90000.00),</w:t>
      </w:r>
    </w:p>
    <w:p w14:paraId="27FF872E" w14:textId="655F110F" w:rsidR="00B17DD5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('Charlie Brown', 'Analyst', 65000.00);</w:t>
      </w:r>
    </w:p>
    <w:p w14:paraId="28DF187B" w14:textId="77777777" w:rsidR="00195144" w:rsidRPr="00B17DD5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10F1BD6A" w14:textId="77777777" w:rsidR="00B17DD5" w:rsidRPr="00B17DD5" w:rsidRDefault="00B17DD5" w:rsidP="00B17DD5">
      <w:pPr>
        <w:pStyle w:val="Heading1"/>
        <w:tabs>
          <w:tab w:val="left" w:pos="629"/>
        </w:tabs>
        <w:spacing w:before="1"/>
        <w:ind w:left="989"/>
        <w:rPr>
          <w:sz w:val="26"/>
          <w:szCs w:val="26"/>
        </w:rPr>
      </w:pPr>
      <w:r w:rsidRPr="00B17DD5">
        <w:rPr>
          <w:sz w:val="26"/>
          <w:szCs w:val="26"/>
        </w:rPr>
        <w:t>Java code</w:t>
      </w:r>
      <w:r>
        <w:rPr>
          <w:sz w:val="26"/>
          <w:szCs w:val="26"/>
        </w:rPr>
        <w:t>:</w:t>
      </w:r>
    </w:p>
    <w:p w14:paraId="78FF79F4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.io.IOException;</w:t>
      </w:r>
    </w:p>
    <w:p w14:paraId="7BF678A7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.io.PrintWriter;</w:t>
      </w:r>
    </w:p>
    <w:p w14:paraId="397F97FA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.sql.Connection;</w:t>
      </w:r>
    </w:p>
    <w:p w14:paraId="6EF62EA7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.sql.DriverManager;</w:t>
      </w:r>
    </w:p>
    <w:p w14:paraId="7568BEE4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.sql.PreparedStatement;</w:t>
      </w:r>
    </w:p>
    <w:p w14:paraId="4E702557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.sql.ResultSet;</w:t>
      </w:r>
    </w:p>
    <w:p w14:paraId="3F5565D4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x.servlet.ServletException;</w:t>
      </w:r>
    </w:p>
    <w:p w14:paraId="4A304D15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x.servlet.annotation.WebServlet;</w:t>
      </w:r>
    </w:p>
    <w:p w14:paraId="3A09FB04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x.servlet.http.HttpServlet;</w:t>
      </w:r>
    </w:p>
    <w:p w14:paraId="2BEFA0DF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x.servlet.http.HttpServletRequest;</w:t>
      </w:r>
    </w:p>
    <w:p w14:paraId="22FB4B61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import javax.servlet.http.HttpServletResponse;</w:t>
      </w:r>
    </w:p>
    <w:p w14:paraId="1D877CD7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71CD0B36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@WebServlet("/EmployeeServlet")</w:t>
      </w:r>
    </w:p>
    <w:p w14:paraId="6233FEEA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public class EmployeeServlet extends HttpServlet {</w:t>
      </w:r>
    </w:p>
    <w:p w14:paraId="7FC75136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private static final String JDBC_URL = "jdbc:mysql://localhost:3306/CompanyDB";</w:t>
      </w:r>
    </w:p>
    <w:p w14:paraId="1C838EA3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private static final String JDBC_USER = "root"; // Change as per your MySQL setup</w:t>
      </w:r>
    </w:p>
    <w:p w14:paraId="7E03CD2A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private static final String JDBC_PASS = "password"; // Change accordingly</w:t>
      </w:r>
    </w:p>
    <w:p w14:paraId="72E2CF2C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0232C233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protected void doGet(HttpServletRequest request, HttpServletResponse response) throws ServletException, IOException {</w:t>
      </w:r>
    </w:p>
    <w:p w14:paraId="7050D1B3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response.setContentType("text/html");</w:t>
      </w:r>
    </w:p>
    <w:p w14:paraId="6789C28D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lastRenderedPageBreak/>
        <w:t xml:space="preserve">        PrintWriter out = response.getWriter();</w:t>
      </w:r>
    </w:p>
    <w:p w14:paraId="2AF99C2D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44E934FA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try {</w:t>
      </w:r>
    </w:p>
    <w:p w14:paraId="41A2315D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Class.forName("com.mysql.cj.jdbc.Driver");</w:t>
      </w:r>
    </w:p>
    <w:p w14:paraId="064C8EC3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Connection conn = DriverManager.getConnection(JDBC_URL, JDBC_USER, JDBC_PASS);</w:t>
      </w:r>
    </w:p>
    <w:p w14:paraId="420D7760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19A981FB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String searchId = request.getParameter("id");</w:t>
      </w:r>
    </w:p>
    <w:p w14:paraId="16EC4770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String query = "SELECT * FROM employees";</w:t>
      </w:r>
    </w:p>
    <w:p w14:paraId="017D5195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3FAF75F4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if (searchId != null &amp;&amp; !searchId.isEmpty()) {</w:t>
      </w:r>
    </w:p>
    <w:p w14:paraId="494CEDA7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    query += " WHERE id = ?";</w:t>
      </w:r>
    </w:p>
    <w:p w14:paraId="27460712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}</w:t>
      </w:r>
    </w:p>
    <w:p w14:paraId="448A0A7E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7EC14C27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PreparedStatement stmt = conn.prepareStatement(query);</w:t>
      </w:r>
    </w:p>
    <w:p w14:paraId="58935FD7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28D095B2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if (searchId != null &amp;&amp; !searchId.isEmpty()) {</w:t>
      </w:r>
    </w:p>
    <w:p w14:paraId="650B984A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    stmt.setInt(1, Integer.parseInt(searchId));</w:t>
      </w:r>
    </w:p>
    <w:p w14:paraId="08DE4BCB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}</w:t>
      </w:r>
    </w:p>
    <w:p w14:paraId="530E565B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6813AFF5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ResultSet rs = stmt.executeQuery();</w:t>
      </w:r>
    </w:p>
    <w:p w14:paraId="56522E1B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29BFB56D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out.println("&lt;html&gt;&lt;head&gt;&lt;title&gt;Employee List&lt;/title&gt;&lt;/head&gt;&lt;body&gt;");</w:t>
      </w:r>
    </w:p>
    <w:p w14:paraId="3A9FD47D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out.println("&lt;h2&gt;Employee Details&lt;/h2&gt;");</w:t>
      </w:r>
    </w:p>
    <w:p w14:paraId="20A79A9A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out.println("&lt;form action='EmployeeServlet' method='GET'&gt;");</w:t>
      </w:r>
    </w:p>
    <w:p w14:paraId="58E2BB98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out.println("Search by ID: &lt;input type='text' name='id'/&gt; &lt;input type='submit' value='Search'/&gt;");</w:t>
      </w:r>
    </w:p>
    <w:p w14:paraId="0D439229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out.println("&lt;/form&gt;&lt;br&gt;");</w:t>
      </w:r>
    </w:p>
    <w:p w14:paraId="744ADD7F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77205096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out.println("&lt;table border='1'&gt;&lt;tr&gt;&lt;th&gt;ID&lt;/th&gt;&lt;th&gt;Name&lt;/th&gt;&lt;th&gt;Position&lt;/th&gt;&lt;th&gt;Salary&lt;/th&gt;&lt;/tr&gt;");</w:t>
      </w:r>
    </w:p>
    <w:p w14:paraId="2DC089A6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4E6D6239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boolean found = false;</w:t>
      </w:r>
    </w:p>
    <w:p w14:paraId="555DF208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while (rs.next()) {</w:t>
      </w:r>
    </w:p>
    <w:p w14:paraId="101B0822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    found = true;</w:t>
      </w:r>
    </w:p>
    <w:p w14:paraId="7813B10D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    out.println("&lt;tr&gt;&lt;td&gt;" + rs.getInt("id") + "&lt;/td&gt;");</w:t>
      </w:r>
    </w:p>
    <w:p w14:paraId="267C4279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    out.println("&lt;td&gt;" + rs.getString("name") + "&lt;/td&gt;");</w:t>
      </w:r>
    </w:p>
    <w:p w14:paraId="080EF473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    out.println("&lt;td&gt;" + rs.getString("position") + "&lt;/td&gt;");</w:t>
      </w:r>
    </w:p>
    <w:p w14:paraId="40C4A71C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    out.println("&lt;td&gt;" + rs.getDouble("salary") + "&lt;/td&gt;&lt;/tr&gt;");</w:t>
      </w:r>
    </w:p>
    <w:p w14:paraId="534BB403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lastRenderedPageBreak/>
        <w:t xml:space="preserve">            }</w:t>
      </w:r>
    </w:p>
    <w:p w14:paraId="1A45C4F0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01A0E99B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if (!found) {</w:t>
      </w:r>
    </w:p>
    <w:p w14:paraId="152E9E8D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    out.println("&lt;tr&gt;&lt;td colspan='4'&gt;No Employee Found&lt;/td&gt;&lt;/tr&gt;");</w:t>
      </w:r>
    </w:p>
    <w:p w14:paraId="38854664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}</w:t>
      </w:r>
    </w:p>
    <w:p w14:paraId="6BEA2E06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11F48D79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out.println("&lt;/table&gt;&lt;/body&gt;&lt;/html&gt;");</w:t>
      </w:r>
    </w:p>
    <w:p w14:paraId="6DE42702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64B95F93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rs.close();</w:t>
      </w:r>
    </w:p>
    <w:p w14:paraId="36948150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stmt.close();</w:t>
      </w:r>
    </w:p>
    <w:p w14:paraId="7A31BE03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conn.close();</w:t>
      </w:r>
    </w:p>
    <w:p w14:paraId="61538521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} catch (Exception e) {</w:t>
      </w:r>
    </w:p>
    <w:p w14:paraId="5C272F8F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    out.println("&lt;h3&gt;Error: " + e.getMessage() + "&lt;/h3&gt;");</w:t>
      </w:r>
    </w:p>
    <w:p w14:paraId="6658625B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}</w:t>
      </w:r>
    </w:p>
    <w:p w14:paraId="67C21BFE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}</w:t>
      </w:r>
    </w:p>
    <w:p w14:paraId="111678E0" w14:textId="1CB8BE6F" w:rsidR="00B17DD5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}</w:t>
      </w:r>
    </w:p>
    <w:p w14:paraId="33331E6D" w14:textId="77777777" w:rsid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06B2ABE2" w14:textId="1BDB7D2E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sz w:val="26"/>
          <w:szCs w:val="26"/>
        </w:rPr>
      </w:pPr>
      <w:r>
        <w:rPr>
          <w:sz w:val="26"/>
          <w:szCs w:val="26"/>
        </w:rPr>
        <w:t>XML</w:t>
      </w:r>
      <w:r w:rsidRPr="00B17DD5">
        <w:rPr>
          <w:sz w:val="26"/>
          <w:szCs w:val="26"/>
        </w:rPr>
        <w:t xml:space="preserve"> code</w:t>
      </w:r>
      <w:r>
        <w:rPr>
          <w:sz w:val="26"/>
          <w:szCs w:val="26"/>
        </w:rPr>
        <w:t>:</w:t>
      </w:r>
    </w:p>
    <w:p w14:paraId="2210E79B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&lt;web-app&gt;</w:t>
      </w:r>
    </w:p>
    <w:p w14:paraId="7D91F39B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&lt;servlet&gt;</w:t>
      </w:r>
    </w:p>
    <w:p w14:paraId="633B7A64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&lt;servlet-name&gt;EmployeeServlet&lt;/servlet-name&gt;</w:t>
      </w:r>
    </w:p>
    <w:p w14:paraId="7BD33C8B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&lt;servlet-class&gt;EmployeeServlet&lt;/servlet-class&gt;</w:t>
      </w:r>
    </w:p>
    <w:p w14:paraId="71C6A81D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&lt;/servlet&gt;</w:t>
      </w:r>
    </w:p>
    <w:p w14:paraId="6D2C580B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&lt;servlet-mapping&gt;</w:t>
      </w:r>
    </w:p>
    <w:p w14:paraId="593A9368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&lt;servlet-name&gt;EmployeeServlet&lt;/servlet-name&gt;</w:t>
      </w:r>
    </w:p>
    <w:p w14:paraId="3735EEE6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    &lt;url-pattern&gt;/EmployeeServlet&lt;/url-pattern&gt;</w:t>
      </w:r>
    </w:p>
    <w:p w14:paraId="2B1AB989" w14:textId="77777777" w:rsidR="00195144" w:rsidRPr="00195144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 xml:space="preserve">    &lt;/servlet-mapping&gt;</w:t>
      </w:r>
    </w:p>
    <w:p w14:paraId="2659D593" w14:textId="3B4C774A" w:rsidR="00195144" w:rsidRPr="000943E2" w:rsidRDefault="00195144" w:rsidP="00195144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195144">
        <w:rPr>
          <w:b w:val="0"/>
          <w:bCs w:val="0"/>
          <w:sz w:val="26"/>
          <w:szCs w:val="26"/>
        </w:rPr>
        <w:t>&lt;/web-app&gt;</w:t>
      </w:r>
    </w:p>
    <w:p w14:paraId="75E7D3B2" w14:textId="77777777" w:rsidR="00B17DD5" w:rsidRDefault="00B17DD5" w:rsidP="000943E2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74AB0DDB" w14:textId="7D56F80C" w:rsidR="00FD767C" w:rsidRPr="000943E2" w:rsidRDefault="00FD767C" w:rsidP="000943E2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>Employees List</w:t>
      </w:r>
    </w:p>
    <w:p w14:paraId="5B801E78" w14:textId="6086ED91" w:rsidR="000943E2" w:rsidRDefault="00FD767C" w:rsidP="004A77CA">
      <w:pPr>
        <w:pStyle w:val="Heading1"/>
        <w:tabs>
          <w:tab w:val="left" w:pos="629"/>
        </w:tabs>
        <w:spacing w:before="1"/>
        <w:ind w:left="989"/>
        <w:jc w:val="center"/>
        <w:rPr>
          <w:b w:val="0"/>
          <w:bCs w:val="0"/>
          <w:sz w:val="26"/>
          <w:szCs w:val="26"/>
        </w:rPr>
      </w:pPr>
      <w:r w:rsidRPr="00FD767C">
        <w:rPr>
          <w:b w:val="0"/>
          <w:bCs w:val="0"/>
          <w:noProof/>
          <w:sz w:val="26"/>
          <w:szCs w:val="26"/>
        </w:rPr>
        <w:drawing>
          <wp:inline distT="0" distB="0" distL="0" distR="0" wp14:anchorId="3354B396" wp14:editId="6E40B3A1">
            <wp:extent cx="5943600" cy="1149350"/>
            <wp:effectExtent l="0" t="0" r="0" b="0"/>
            <wp:docPr id="4267264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72649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204B" w14:textId="77777777" w:rsidR="00FD767C" w:rsidRDefault="00FD767C" w:rsidP="004A77CA">
      <w:pPr>
        <w:pStyle w:val="Heading1"/>
        <w:tabs>
          <w:tab w:val="left" w:pos="629"/>
        </w:tabs>
        <w:spacing w:before="1"/>
        <w:ind w:left="989"/>
        <w:jc w:val="center"/>
        <w:rPr>
          <w:b w:val="0"/>
          <w:bCs w:val="0"/>
          <w:sz w:val="26"/>
          <w:szCs w:val="26"/>
        </w:rPr>
      </w:pPr>
    </w:p>
    <w:p w14:paraId="47E190F3" w14:textId="105BE00A" w:rsidR="00FD767C" w:rsidRDefault="00FD767C" w:rsidP="00FD767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>ID 2 searching</w:t>
      </w:r>
    </w:p>
    <w:p w14:paraId="5763DC27" w14:textId="582966D3" w:rsidR="00FD767C" w:rsidRDefault="00FD767C" w:rsidP="004A77CA">
      <w:pPr>
        <w:pStyle w:val="Heading1"/>
        <w:tabs>
          <w:tab w:val="left" w:pos="629"/>
        </w:tabs>
        <w:spacing w:before="1"/>
        <w:ind w:left="989"/>
        <w:jc w:val="center"/>
        <w:rPr>
          <w:b w:val="0"/>
          <w:bCs w:val="0"/>
          <w:sz w:val="26"/>
          <w:szCs w:val="26"/>
        </w:rPr>
      </w:pPr>
      <w:r w:rsidRPr="00FD767C">
        <w:rPr>
          <w:b w:val="0"/>
          <w:bCs w:val="0"/>
          <w:noProof/>
          <w:sz w:val="26"/>
          <w:szCs w:val="26"/>
        </w:rPr>
        <w:lastRenderedPageBreak/>
        <w:drawing>
          <wp:inline distT="0" distB="0" distL="0" distR="0" wp14:anchorId="475A988D" wp14:editId="5364CFE3">
            <wp:extent cx="5943600" cy="629285"/>
            <wp:effectExtent l="0" t="0" r="0" b="0"/>
            <wp:docPr id="751020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0205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820E8" w14:textId="409294D4" w:rsidR="004A77CA" w:rsidRPr="000943E2" w:rsidRDefault="004A77CA" w:rsidP="004A77CA">
      <w:pPr>
        <w:pStyle w:val="Heading1"/>
        <w:tabs>
          <w:tab w:val="left" w:pos="629"/>
        </w:tabs>
        <w:spacing w:before="1"/>
        <w:ind w:left="989"/>
        <w:jc w:val="center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>(b)</w:t>
      </w:r>
    </w:p>
    <w:p w14:paraId="390FF5A0" w14:textId="77777777" w:rsidR="000943E2" w:rsidRDefault="000943E2" w:rsidP="000943E2">
      <w:pPr>
        <w:pStyle w:val="Heading1"/>
        <w:tabs>
          <w:tab w:val="left" w:pos="629"/>
        </w:tabs>
        <w:spacing w:before="1"/>
        <w:ind w:left="989"/>
        <w:rPr>
          <w:sz w:val="26"/>
          <w:szCs w:val="26"/>
        </w:rPr>
      </w:pPr>
      <w:r w:rsidRPr="000943E2">
        <w:rPr>
          <w:sz w:val="26"/>
          <w:szCs w:val="26"/>
        </w:rPr>
        <w:t>c)</w:t>
      </w:r>
    </w:p>
    <w:p w14:paraId="1361D77C" w14:textId="18382E50" w:rsidR="00B17DD5" w:rsidRDefault="00B17DD5" w:rsidP="000943E2">
      <w:pPr>
        <w:pStyle w:val="Heading1"/>
        <w:tabs>
          <w:tab w:val="left" w:pos="629"/>
        </w:tabs>
        <w:spacing w:before="1"/>
        <w:ind w:left="989"/>
        <w:rPr>
          <w:sz w:val="26"/>
          <w:szCs w:val="26"/>
        </w:rPr>
      </w:pPr>
      <w:r>
        <w:rPr>
          <w:sz w:val="26"/>
          <w:szCs w:val="26"/>
        </w:rPr>
        <w:t>Sql code:</w:t>
      </w:r>
    </w:p>
    <w:p w14:paraId="2967B005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CREATE DATABASE StudentDB;</w:t>
      </w:r>
    </w:p>
    <w:p w14:paraId="09D8822B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USE StudentDB;</w:t>
      </w:r>
    </w:p>
    <w:p w14:paraId="520650A3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57504CB6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CREATE TABLE student_attendance (</w:t>
      </w:r>
    </w:p>
    <w:p w14:paraId="3E9BD79B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id INT PRIMARY KEY AUTO_INCREMENT,</w:t>
      </w:r>
    </w:p>
    <w:p w14:paraId="7BAB27F4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student_name VARCHAR(100) NOT NULL,</w:t>
      </w:r>
    </w:p>
    <w:p w14:paraId="7028A2E4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roll_number VARCHAR(20) UNIQUE NOT NULL,</w:t>
      </w:r>
    </w:p>
    <w:p w14:paraId="61FDEA5B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attendance_status ENUM('Present', 'Absent') NOT NULL,</w:t>
      </w:r>
    </w:p>
    <w:p w14:paraId="651483B1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date DATE NOT NULL</w:t>
      </w:r>
    </w:p>
    <w:p w14:paraId="78DEFD22" w14:textId="5F0D06F3" w:rsidR="00AD12D9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);</w:t>
      </w:r>
    </w:p>
    <w:p w14:paraId="055D7313" w14:textId="77777777" w:rsid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460CDEA1" w14:textId="6BBC2B32" w:rsidR="00B17DD5" w:rsidRDefault="00B17DD5" w:rsidP="00B17DD5">
      <w:pPr>
        <w:pStyle w:val="Heading1"/>
        <w:tabs>
          <w:tab w:val="left" w:pos="629"/>
        </w:tabs>
        <w:spacing w:before="1"/>
        <w:ind w:left="989"/>
        <w:rPr>
          <w:sz w:val="26"/>
          <w:szCs w:val="26"/>
        </w:rPr>
      </w:pPr>
      <w:r>
        <w:rPr>
          <w:sz w:val="26"/>
          <w:szCs w:val="26"/>
        </w:rPr>
        <w:t>Java code:</w:t>
      </w:r>
    </w:p>
    <w:p w14:paraId="30E73769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import java.io.IOException;</w:t>
      </w:r>
    </w:p>
    <w:p w14:paraId="3145811A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import java.io.PrintWriter;</w:t>
      </w:r>
    </w:p>
    <w:p w14:paraId="527680A3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import java.sql.Connection;</w:t>
      </w:r>
    </w:p>
    <w:p w14:paraId="2731BDEA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import java.sql.DriverManager;</w:t>
      </w:r>
    </w:p>
    <w:p w14:paraId="3A4F8589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import java.sql.PreparedStatement;</w:t>
      </w:r>
    </w:p>
    <w:p w14:paraId="17C2B635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import java.sql.ResultSet;</w:t>
      </w:r>
    </w:p>
    <w:p w14:paraId="23D4D623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import javax.servlet.ServletException;</w:t>
      </w:r>
    </w:p>
    <w:p w14:paraId="3727D01C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import javax.servlet.annotation.WebServlet;</w:t>
      </w:r>
    </w:p>
    <w:p w14:paraId="0D67A262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import javax.servlet.http.HttpServlet;</w:t>
      </w:r>
    </w:p>
    <w:p w14:paraId="5BCD45C5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import javax.servlet.http.HttpServletRequest;</w:t>
      </w:r>
    </w:p>
    <w:p w14:paraId="6CFA6AEF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import javax.servlet.http.HttpServletResponse;</w:t>
      </w:r>
    </w:p>
    <w:p w14:paraId="5DE540E4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3EF76496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@WebServlet("/AttendanceServlet")</w:t>
      </w:r>
    </w:p>
    <w:p w14:paraId="33DAAEB4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public class AttendanceServlet extends HttpServlet {</w:t>
      </w:r>
    </w:p>
    <w:p w14:paraId="676CEB8E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private static final String JDBC_URL = "jdbc:mysql://localhost:3306/StudentDB";</w:t>
      </w:r>
    </w:p>
    <w:p w14:paraId="5895A151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private static final String JDBC_USER = "root"; // Change as per your MySQL setup</w:t>
      </w:r>
    </w:p>
    <w:p w14:paraId="7F5A8E7E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private static final String JDBC_PASS = "password"; // Change accordingly</w:t>
      </w:r>
    </w:p>
    <w:p w14:paraId="50197175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7B226EBD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protected void doPost(HttpServletRequest request, HttpServletResponse response) throws ServletException, IOException {</w:t>
      </w:r>
    </w:p>
    <w:p w14:paraId="72FF55AC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response.setContentType("text/html");</w:t>
      </w:r>
    </w:p>
    <w:p w14:paraId="4886A1FE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lastRenderedPageBreak/>
        <w:t xml:space="preserve">        PrintWriter out = response.getWriter();</w:t>
      </w:r>
    </w:p>
    <w:p w14:paraId="70016683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00C6963F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String name = request.getParameter("studentName");</w:t>
      </w:r>
    </w:p>
    <w:p w14:paraId="5D7E9CAB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String rollNumber = request.getParameter("rollNumber");</w:t>
      </w:r>
    </w:p>
    <w:p w14:paraId="5D4D2549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String status = request.getParameter("attendanceStatus");</w:t>
      </w:r>
    </w:p>
    <w:p w14:paraId="739C4CAA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String date = request.getParameter("date");</w:t>
      </w:r>
    </w:p>
    <w:p w14:paraId="4E360C38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0A7FA0EE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try {</w:t>
      </w:r>
    </w:p>
    <w:p w14:paraId="5D4D831B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Class.forName("com.mysql.cj.jdbc.Driver");</w:t>
      </w:r>
    </w:p>
    <w:p w14:paraId="01AB88F1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Connection conn = DriverManager.getConnection(JDBC_URL, JDBC_USER, JDBC_PASS);</w:t>
      </w:r>
    </w:p>
    <w:p w14:paraId="2CB128C5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2375CF48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String query = "INSERT INTO student_attendance (student_name, roll_number, attendance_status, date) VALUES (?, ?, ?, ?)";</w:t>
      </w:r>
    </w:p>
    <w:p w14:paraId="799DD319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PreparedStatement stmt = conn.prepareStatement(query);</w:t>
      </w:r>
    </w:p>
    <w:p w14:paraId="36B84D09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stmt.setString(1, name);</w:t>
      </w:r>
    </w:p>
    <w:p w14:paraId="57701BEC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stmt.setString(2, rollNumber);</w:t>
      </w:r>
    </w:p>
    <w:p w14:paraId="02EC1BC8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stmt.setString(3, status);</w:t>
      </w:r>
    </w:p>
    <w:p w14:paraId="36F2827A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stmt.setString(4, date);</w:t>
      </w:r>
    </w:p>
    <w:p w14:paraId="10844C5B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</w:t>
      </w:r>
    </w:p>
    <w:p w14:paraId="3E71F4DC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int rows = stmt.executeUpdate();</w:t>
      </w:r>
    </w:p>
    <w:p w14:paraId="34CB5F6F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if (rows &gt; 0) {</w:t>
      </w:r>
    </w:p>
    <w:p w14:paraId="7918F20C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    out.println("&lt;h3&gt;Attendance recorded successfully!&lt;/h3&gt;");</w:t>
      </w:r>
    </w:p>
    <w:p w14:paraId="4D0AB690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}</w:t>
      </w:r>
    </w:p>
    <w:p w14:paraId="2F0A8410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417913CF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stmt.close();</w:t>
      </w:r>
    </w:p>
    <w:p w14:paraId="5CF9B64D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conn.close();</w:t>
      </w:r>
    </w:p>
    <w:p w14:paraId="72D39A76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} catch (Exception e) {</w:t>
      </w:r>
    </w:p>
    <w:p w14:paraId="3AD98FB0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out.println("&lt;h3&gt;Error: " + e.getMessage() + "&lt;/h3&gt;");</w:t>
      </w:r>
    </w:p>
    <w:p w14:paraId="476A1F4A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}</w:t>
      </w:r>
    </w:p>
    <w:p w14:paraId="4D3F373E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0D372BCE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out.println("&lt;br&gt;&lt;a href='attendance.jsp'&gt;Back to Attendance Form&lt;/a&gt;");</w:t>
      </w:r>
    </w:p>
    <w:p w14:paraId="18982EFE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}</w:t>
      </w:r>
    </w:p>
    <w:p w14:paraId="214F7FBF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01E48214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protected void doGet(HttpServletRequest request, HttpServletResponse response) throws ServletException, IOException {</w:t>
      </w:r>
    </w:p>
    <w:p w14:paraId="365EFBE1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response.setContentType("text/html");</w:t>
      </w:r>
    </w:p>
    <w:p w14:paraId="74F1AC92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PrintWriter out = response.getWriter();</w:t>
      </w:r>
    </w:p>
    <w:p w14:paraId="767658F8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35400CB8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try {</w:t>
      </w:r>
    </w:p>
    <w:p w14:paraId="7534B499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lastRenderedPageBreak/>
        <w:t xml:space="preserve">            Class.forName("com.mysql.cj.jdbc.Driver");</w:t>
      </w:r>
    </w:p>
    <w:p w14:paraId="020155E9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Connection conn = DriverManager.getConnection(JDBC_URL, JDBC_USER, JDBC_PASS);</w:t>
      </w:r>
    </w:p>
    <w:p w14:paraId="084976BB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055CA86D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String query = "SELECT * FROM student_attendance";</w:t>
      </w:r>
    </w:p>
    <w:p w14:paraId="4EB60274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PreparedStatement stmt = conn.prepareStatement(query);</w:t>
      </w:r>
    </w:p>
    <w:p w14:paraId="3788F4CF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ResultSet rs = stmt.executeQuery();</w:t>
      </w:r>
    </w:p>
    <w:p w14:paraId="1C2485E3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40312364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out.println("&lt;h2&gt;Student Attendance Records&lt;/h2&gt;");</w:t>
      </w:r>
    </w:p>
    <w:p w14:paraId="38278992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out.println("&lt;table border='1'&gt;&lt;tr&gt;&lt;th&gt;ID&lt;/th&gt;&lt;th&gt;Name&lt;/th&gt;&lt;th&gt;Roll Number&lt;/th&gt;&lt;th&gt;Status&lt;/th&gt;&lt;th&gt;Date&lt;/th&gt;&lt;/tr&gt;");</w:t>
      </w:r>
    </w:p>
    <w:p w14:paraId="5FD58280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1CFC47E3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while (rs.next()) {</w:t>
      </w:r>
    </w:p>
    <w:p w14:paraId="155E8BB6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    out.println("&lt;tr&gt;&lt;td&gt;" + rs.getInt("id") + "&lt;/td&gt;");</w:t>
      </w:r>
    </w:p>
    <w:p w14:paraId="67227A17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    out.println("&lt;td&gt;" + rs.getString("student_name") + "&lt;/td&gt;");</w:t>
      </w:r>
    </w:p>
    <w:p w14:paraId="30B2AE4E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    out.println("&lt;td&gt;" + rs.getString("roll_number") + "&lt;/td&gt;");</w:t>
      </w:r>
    </w:p>
    <w:p w14:paraId="51D5BA08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    out.println("&lt;td&gt;" + rs.getString("attendance_status") + "&lt;/td&gt;");</w:t>
      </w:r>
    </w:p>
    <w:p w14:paraId="0F4E9AA1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    out.println("&lt;td&gt;" + rs.getString("date") + "&lt;/td&gt;&lt;/tr&gt;");</w:t>
      </w:r>
    </w:p>
    <w:p w14:paraId="558EBE2C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}</w:t>
      </w:r>
    </w:p>
    <w:p w14:paraId="602273DA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24C3522E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out.println("&lt;/table&gt;");</w:t>
      </w:r>
    </w:p>
    <w:p w14:paraId="74347C55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out.println("&lt;br&gt;&lt;a href='attendance.jsp'&gt;Back to Attendance Form&lt;/a&gt;");</w:t>
      </w:r>
    </w:p>
    <w:p w14:paraId="1C92CFFA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4741707A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rs.close();</w:t>
      </w:r>
    </w:p>
    <w:p w14:paraId="3484DD2D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stmt.close();</w:t>
      </w:r>
    </w:p>
    <w:p w14:paraId="6825CD8E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conn.close();</w:t>
      </w:r>
    </w:p>
    <w:p w14:paraId="0D4BA1FF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} catch (Exception e) {</w:t>
      </w:r>
    </w:p>
    <w:p w14:paraId="29926C36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out.println("&lt;h3&gt;Error: " + e.getMessage() + "&lt;/h3&gt;");</w:t>
      </w:r>
    </w:p>
    <w:p w14:paraId="714E0C69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}</w:t>
      </w:r>
    </w:p>
    <w:p w14:paraId="5A3F0C35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}</w:t>
      </w:r>
    </w:p>
    <w:p w14:paraId="3E6B11F2" w14:textId="3FC43508" w:rsid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}</w:t>
      </w:r>
    </w:p>
    <w:p w14:paraId="79C4E661" w14:textId="11C704C9" w:rsid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 </w:t>
      </w:r>
    </w:p>
    <w:p w14:paraId="374C2290" w14:textId="33FDE3B2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sz w:val="26"/>
          <w:szCs w:val="26"/>
        </w:rPr>
      </w:pPr>
      <w:r>
        <w:rPr>
          <w:sz w:val="26"/>
          <w:szCs w:val="26"/>
        </w:rPr>
        <w:t>XML code:</w:t>
      </w:r>
    </w:p>
    <w:p w14:paraId="116E4037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&lt;web-app&gt;</w:t>
      </w:r>
    </w:p>
    <w:p w14:paraId="4DA228FD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&lt;servlet&gt;</w:t>
      </w:r>
    </w:p>
    <w:p w14:paraId="610B55CA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&lt;servlet-name&gt;AttendanceServlet&lt;/servlet-name&gt;</w:t>
      </w:r>
    </w:p>
    <w:p w14:paraId="0AE70519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&lt;servlet-class&gt;AttendanceServlet&lt;/servlet-class&gt;</w:t>
      </w:r>
    </w:p>
    <w:p w14:paraId="5BBB33F9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&lt;/servlet&gt;</w:t>
      </w:r>
    </w:p>
    <w:p w14:paraId="37C5B186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&lt;servlet-mapping&gt;</w:t>
      </w:r>
    </w:p>
    <w:p w14:paraId="363821E5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&lt;servlet-name&gt;AttendanceServlet&lt;/servlet-name&gt;</w:t>
      </w:r>
    </w:p>
    <w:p w14:paraId="22791B38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lastRenderedPageBreak/>
        <w:t xml:space="preserve">        &lt;url-pattern&gt;/AttendanceServlet&lt;/url-pattern&gt;</w:t>
      </w:r>
    </w:p>
    <w:p w14:paraId="1B1602B2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&lt;/servlet-mapping&gt;</w:t>
      </w:r>
    </w:p>
    <w:p w14:paraId="5BA4D4FA" w14:textId="367227DA" w:rsidR="003D4533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&lt;/web-app&gt;</w:t>
      </w:r>
    </w:p>
    <w:p w14:paraId="5BE95921" w14:textId="220D3369" w:rsid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 </w:t>
      </w:r>
    </w:p>
    <w:p w14:paraId="39C26C36" w14:textId="6D2CBA78" w:rsid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sz w:val="26"/>
          <w:szCs w:val="26"/>
        </w:rPr>
      </w:pPr>
      <w:r>
        <w:rPr>
          <w:sz w:val="26"/>
          <w:szCs w:val="26"/>
        </w:rPr>
        <w:t>JSP code:</w:t>
      </w:r>
    </w:p>
    <w:p w14:paraId="19A5405C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&lt;%@ page language="java" contentType="text/html; charset=UTF-8" pageEncoding="UTF-8"%&gt;</w:t>
      </w:r>
    </w:p>
    <w:p w14:paraId="73A2D09A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&lt;!DOCTYPE html&gt;</w:t>
      </w:r>
    </w:p>
    <w:p w14:paraId="48299337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&lt;html&gt;</w:t>
      </w:r>
    </w:p>
    <w:p w14:paraId="7E0174C7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&lt;head&gt;</w:t>
      </w:r>
    </w:p>
    <w:p w14:paraId="18E9E14B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&lt;title&gt;Student Attendance Portal&lt;/title&gt;</w:t>
      </w:r>
    </w:p>
    <w:p w14:paraId="5F74BC68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&lt;/head&gt;</w:t>
      </w:r>
    </w:p>
    <w:p w14:paraId="1C6CCA89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&lt;body&gt;</w:t>
      </w:r>
    </w:p>
    <w:p w14:paraId="14A29AB3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&lt;h2&gt;Enter Attendance Details&lt;/h2&gt;</w:t>
      </w:r>
    </w:p>
    <w:p w14:paraId="3D158FF5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&lt;form action="AttendanceServlet" method="post"&gt;</w:t>
      </w:r>
    </w:p>
    <w:p w14:paraId="7F40760D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Name: &lt;input type="text" name="studentName" required /&gt;&lt;br&gt;&lt;br&gt;</w:t>
      </w:r>
    </w:p>
    <w:p w14:paraId="66FDDEEF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Roll Number: &lt;input type="text" name="rollNumber" required /&gt;&lt;br&gt;&lt;br&gt;</w:t>
      </w:r>
    </w:p>
    <w:p w14:paraId="345E6DBD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Attendance:</w:t>
      </w:r>
    </w:p>
    <w:p w14:paraId="25A4A941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&lt;select name="attendanceStatus"&gt;</w:t>
      </w:r>
    </w:p>
    <w:p w14:paraId="38FDE1EE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&lt;option value="Present"&gt;Present&lt;/option&gt;</w:t>
      </w:r>
    </w:p>
    <w:p w14:paraId="7ED12D97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    &lt;option value="Absent"&gt;Absent&lt;/option&gt;</w:t>
      </w:r>
    </w:p>
    <w:p w14:paraId="39CEFAA8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&lt;/select&gt;&lt;br&gt;&lt;br&gt;</w:t>
      </w:r>
    </w:p>
    <w:p w14:paraId="5472E229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Date: &lt;input type="date" name="date" required /&gt;&lt;br&gt;&lt;br&gt;</w:t>
      </w:r>
    </w:p>
    <w:p w14:paraId="565B24A5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    &lt;input type="submit" value="Submit Attendance"&gt;</w:t>
      </w:r>
    </w:p>
    <w:p w14:paraId="0199C169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&lt;/form&gt;</w:t>
      </w:r>
    </w:p>
    <w:p w14:paraId="029D891A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70A16783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 xml:space="preserve">    &lt;h3&gt;&lt;a href="AttendanceServlet"&gt;View Attendance Records&lt;/a&gt;&lt;/h3&gt;</w:t>
      </w:r>
    </w:p>
    <w:p w14:paraId="7B0CF359" w14:textId="77777777" w:rsidR="0083412C" w:rsidRP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&lt;/body&gt;</w:t>
      </w:r>
    </w:p>
    <w:p w14:paraId="10B18D35" w14:textId="3AE09E6F" w:rsidR="0083412C" w:rsidRDefault="0083412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83412C">
        <w:rPr>
          <w:b w:val="0"/>
          <w:bCs w:val="0"/>
          <w:sz w:val="26"/>
          <w:szCs w:val="26"/>
        </w:rPr>
        <w:t>&lt;/html&gt;</w:t>
      </w:r>
    </w:p>
    <w:p w14:paraId="2E19B81D" w14:textId="77777777" w:rsidR="00FD767C" w:rsidRDefault="00FD767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</w:p>
    <w:p w14:paraId="73D0020E" w14:textId="78AFFCF9" w:rsidR="00FD767C" w:rsidRPr="0083412C" w:rsidRDefault="00FD767C" w:rsidP="0083412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>Attendance form</w:t>
      </w:r>
    </w:p>
    <w:p w14:paraId="34895ABC" w14:textId="74A1ABDB" w:rsidR="004A77CA" w:rsidRDefault="00FD767C" w:rsidP="00FD767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 w:rsidRPr="00FD767C">
        <w:rPr>
          <w:b w:val="0"/>
          <w:bCs w:val="0"/>
          <w:noProof/>
          <w:sz w:val="26"/>
          <w:szCs w:val="26"/>
        </w:rPr>
        <w:drawing>
          <wp:inline distT="0" distB="0" distL="0" distR="0" wp14:anchorId="794AE6A4" wp14:editId="497F2BF8">
            <wp:extent cx="2339543" cy="1196444"/>
            <wp:effectExtent l="0" t="0" r="3810" b="3810"/>
            <wp:docPr id="7037597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75978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39543" cy="1196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D8C7D" w14:textId="77777777" w:rsidR="00FD767C" w:rsidRDefault="00FD767C" w:rsidP="004A77CA">
      <w:pPr>
        <w:pStyle w:val="Heading1"/>
        <w:tabs>
          <w:tab w:val="left" w:pos="629"/>
        </w:tabs>
        <w:spacing w:before="1"/>
        <w:ind w:left="989"/>
        <w:jc w:val="center"/>
        <w:rPr>
          <w:b w:val="0"/>
          <w:bCs w:val="0"/>
          <w:sz w:val="26"/>
          <w:szCs w:val="26"/>
        </w:rPr>
      </w:pPr>
    </w:p>
    <w:p w14:paraId="4708E732" w14:textId="72403361" w:rsidR="00FD767C" w:rsidRDefault="00FD767C" w:rsidP="00FD767C">
      <w:pPr>
        <w:pStyle w:val="Heading1"/>
        <w:tabs>
          <w:tab w:val="left" w:pos="629"/>
        </w:tabs>
        <w:spacing w:before="1"/>
        <w:ind w:left="989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>Viewing Attendance</w:t>
      </w:r>
    </w:p>
    <w:p w14:paraId="293161B7" w14:textId="2BC03956" w:rsidR="00FD767C" w:rsidRDefault="00FD767C" w:rsidP="004A77CA">
      <w:pPr>
        <w:pStyle w:val="Heading1"/>
        <w:tabs>
          <w:tab w:val="left" w:pos="629"/>
        </w:tabs>
        <w:spacing w:before="1"/>
        <w:ind w:left="989"/>
        <w:jc w:val="center"/>
        <w:rPr>
          <w:b w:val="0"/>
          <w:bCs w:val="0"/>
          <w:sz w:val="26"/>
          <w:szCs w:val="26"/>
        </w:rPr>
      </w:pPr>
      <w:r w:rsidRPr="00FD767C">
        <w:rPr>
          <w:b w:val="0"/>
          <w:bCs w:val="0"/>
          <w:noProof/>
          <w:sz w:val="26"/>
          <w:szCs w:val="26"/>
        </w:rPr>
        <w:lastRenderedPageBreak/>
        <w:drawing>
          <wp:inline distT="0" distB="0" distL="0" distR="0" wp14:anchorId="08646041" wp14:editId="7654CAC9">
            <wp:extent cx="5943600" cy="845820"/>
            <wp:effectExtent l="0" t="0" r="0" b="0"/>
            <wp:docPr id="10726996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69963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8EF8C" w14:textId="343DD44B" w:rsidR="000432D7" w:rsidRPr="004A77CA" w:rsidRDefault="004A77CA" w:rsidP="004A77CA">
      <w:pPr>
        <w:pStyle w:val="Heading1"/>
        <w:tabs>
          <w:tab w:val="left" w:pos="629"/>
        </w:tabs>
        <w:spacing w:before="1"/>
        <w:ind w:left="989"/>
        <w:jc w:val="center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>(c)</w:t>
      </w:r>
    </w:p>
    <w:p w14:paraId="1F6A075B" w14:textId="77777777" w:rsidR="000432D7" w:rsidRPr="00A803A4" w:rsidRDefault="000432D7" w:rsidP="001214D6">
      <w:pPr>
        <w:pStyle w:val="Heading1"/>
        <w:tabs>
          <w:tab w:val="left" w:pos="629"/>
        </w:tabs>
        <w:ind w:firstLine="0"/>
        <w:jc w:val="center"/>
        <w:rPr>
          <w:b w:val="0"/>
          <w:bCs w:val="0"/>
        </w:rPr>
      </w:pPr>
    </w:p>
    <w:p w14:paraId="1B49A145" w14:textId="237D5EFA" w:rsidR="005624E3" w:rsidRPr="005624E3" w:rsidRDefault="001214D6" w:rsidP="005624E3">
      <w:pPr>
        <w:pStyle w:val="ListParagraph"/>
        <w:widowControl w:val="0"/>
        <w:numPr>
          <w:ilvl w:val="0"/>
          <w:numId w:val="2"/>
        </w:numPr>
        <w:tabs>
          <w:tab w:val="left" w:pos="629"/>
        </w:tabs>
        <w:autoSpaceDE w:val="0"/>
        <w:autoSpaceDN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94BDF">
        <w:rPr>
          <w:rFonts w:ascii="Times New Roman" w:hAnsi="Times New Roman" w:cs="Times New Roman"/>
          <w:b/>
          <w:sz w:val="28"/>
          <w:szCs w:val="28"/>
        </w:rPr>
        <w:t>Learning</w:t>
      </w:r>
      <w:r w:rsidRPr="00A94BDF">
        <w:rPr>
          <w:rFonts w:ascii="Times New Roman" w:hAnsi="Times New Roman" w:cs="Times New Roman"/>
          <w:b/>
          <w:spacing w:val="-18"/>
          <w:sz w:val="28"/>
          <w:szCs w:val="28"/>
        </w:rPr>
        <w:t xml:space="preserve"> </w:t>
      </w:r>
      <w:r w:rsidRPr="00A94BDF">
        <w:rPr>
          <w:rFonts w:ascii="Times New Roman" w:hAnsi="Times New Roman" w:cs="Times New Roman"/>
          <w:b/>
          <w:spacing w:val="-2"/>
          <w:sz w:val="28"/>
          <w:szCs w:val="28"/>
        </w:rPr>
        <w:t>Outcome:</w:t>
      </w:r>
    </w:p>
    <w:p w14:paraId="35F4DC95" w14:textId="3462CBAF" w:rsidR="0083412C" w:rsidRPr="0083412C" w:rsidRDefault="0083412C" w:rsidP="0083412C">
      <w:pPr>
        <w:pStyle w:val="Default"/>
        <w:numPr>
          <w:ilvl w:val="0"/>
          <w:numId w:val="9"/>
        </w:numPr>
        <w:rPr>
          <w:sz w:val="28"/>
          <w:szCs w:val="28"/>
        </w:rPr>
      </w:pPr>
      <w:r w:rsidRPr="0083412C">
        <w:rPr>
          <w:sz w:val="28"/>
          <w:szCs w:val="28"/>
        </w:rPr>
        <w:t>Servlet and JDBC Integration: Understanding how to connect a Java Servlet to a MySQL database.</w:t>
      </w:r>
    </w:p>
    <w:p w14:paraId="0DBF1CBE" w14:textId="4A158F40" w:rsidR="0083412C" w:rsidRPr="0083412C" w:rsidRDefault="0083412C" w:rsidP="0083412C">
      <w:pPr>
        <w:pStyle w:val="Default"/>
        <w:numPr>
          <w:ilvl w:val="0"/>
          <w:numId w:val="9"/>
        </w:numPr>
        <w:rPr>
          <w:sz w:val="28"/>
          <w:szCs w:val="28"/>
        </w:rPr>
      </w:pPr>
      <w:r w:rsidRPr="0083412C">
        <w:rPr>
          <w:sz w:val="28"/>
          <w:szCs w:val="28"/>
        </w:rPr>
        <w:t>Handling HTTP Requests: Learning how to process GET and POST requests to retrieve and display data.</w:t>
      </w:r>
    </w:p>
    <w:p w14:paraId="77BE6BFA" w14:textId="0E74CCE9" w:rsidR="0083412C" w:rsidRPr="0083412C" w:rsidRDefault="0083412C" w:rsidP="0083412C">
      <w:pPr>
        <w:pStyle w:val="Default"/>
        <w:numPr>
          <w:ilvl w:val="0"/>
          <w:numId w:val="9"/>
        </w:numPr>
        <w:rPr>
          <w:sz w:val="28"/>
          <w:szCs w:val="28"/>
        </w:rPr>
      </w:pPr>
      <w:r w:rsidRPr="0083412C">
        <w:rPr>
          <w:sz w:val="28"/>
          <w:szCs w:val="28"/>
        </w:rPr>
        <w:t>Database Query Execution: Writing SQL queries in Java to fetch records dynamically.</w:t>
      </w:r>
    </w:p>
    <w:p w14:paraId="5F41568C" w14:textId="53B2197D" w:rsidR="0083412C" w:rsidRPr="0083412C" w:rsidRDefault="0083412C" w:rsidP="0083412C">
      <w:pPr>
        <w:pStyle w:val="Default"/>
        <w:numPr>
          <w:ilvl w:val="0"/>
          <w:numId w:val="9"/>
        </w:numPr>
        <w:rPr>
          <w:sz w:val="28"/>
          <w:szCs w:val="28"/>
        </w:rPr>
      </w:pPr>
      <w:r w:rsidRPr="0083412C">
        <w:rPr>
          <w:sz w:val="28"/>
          <w:szCs w:val="28"/>
        </w:rPr>
        <w:t>Form Handling &amp; User Input: Implementing a search feature to filter employee records.</w:t>
      </w:r>
    </w:p>
    <w:p w14:paraId="68A21518" w14:textId="7E76FC3F" w:rsidR="0083412C" w:rsidRPr="0083412C" w:rsidRDefault="0083412C" w:rsidP="0083412C">
      <w:pPr>
        <w:pStyle w:val="Default"/>
        <w:numPr>
          <w:ilvl w:val="0"/>
          <w:numId w:val="9"/>
        </w:numPr>
        <w:rPr>
          <w:sz w:val="28"/>
          <w:szCs w:val="28"/>
        </w:rPr>
      </w:pPr>
      <w:r w:rsidRPr="0083412C">
        <w:rPr>
          <w:sz w:val="28"/>
          <w:szCs w:val="28"/>
        </w:rPr>
        <w:t>Deploying on Tomcat: Deploying a Java web application using Apache Tomcat.</w:t>
      </w:r>
    </w:p>
    <w:p w14:paraId="2D102A90" w14:textId="70A893C0" w:rsidR="0083412C" w:rsidRPr="0083412C" w:rsidRDefault="0083412C" w:rsidP="0083412C">
      <w:pPr>
        <w:pStyle w:val="Default"/>
        <w:numPr>
          <w:ilvl w:val="0"/>
          <w:numId w:val="9"/>
        </w:numPr>
        <w:rPr>
          <w:sz w:val="28"/>
          <w:szCs w:val="28"/>
        </w:rPr>
      </w:pPr>
      <w:r w:rsidRPr="0083412C">
        <w:rPr>
          <w:sz w:val="28"/>
          <w:szCs w:val="28"/>
        </w:rPr>
        <w:t>Error Handling in JDBC: Managing SQL exceptions and debugging database connectivity issues.</w:t>
      </w:r>
    </w:p>
    <w:p w14:paraId="67F08446" w14:textId="1B520E22" w:rsidR="003D4533" w:rsidRPr="003D4533" w:rsidRDefault="003D4533" w:rsidP="0083412C">
      <w:pPr>
        <w:pStyle w:val="Default"/>
        <w:ind w:left="720"/>
        <w:rPr>
          <w:sz w:val="28"/>
          <w:szCs w:val="28"/>
        </w:rPr>
      </w:pPr>
    </w:p>
    <w:sectPr w:rsidR="003D4533" w:rsidRPr="003D4533" w:rsidSect="00B91915">
      <w:headerReference w:type="default" r:id="rId13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954624" w14:textId="77777777" w:rsidR="002A7386" w:rsidRDefault="002A7386" w:rsidP="000271CE">
      <w:pPr>
        <w:spacing w:after="0" w:line="240" w:lineRule="auto"/>
      </w:pPr>
      <w:r>
        <w:separator/>
      </w:r>
    </w:p>
  </w:endnote>
  <w:endnote w:type="continuationSeparator" w:id="0">
    <w:p w14:paraId="27EA3E77" w14:textId="77777777" w:rsidR="002A7386" w:rsidRDefault="002A7386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Impact">
    <w:altName w:val="Impact"/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09F00F" w14:textId="77777777" w:rsidR="002A7386" w:rsidRDefault="002A7386" w:rsidP="000271CE">
      <w:pPr>
        <w:spacing w:after="0" w:line="240" w:lineRule="auto"/>
      </w:pPr>
      <w:r>
        <w:separator/>
      </w:r>
    </w:p>
  </w:footnote>
  <w:footnote w:type="continuationSeparator" w:id="0">
    <w:p w14:paraId="37678EAA" w14:textId="77777777" w:rsidR="002A7386" w:rsidRDefault="002A7386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77BD8397" w:rsidR="000271CE" w:rsidRDefault="003B55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F956314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3450083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AE5ACFD" id="Rectangle 6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00AE1E28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1712116153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4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543B482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BB541C"/>
    <w:multiLevelType w:val="hybridMultilevel"/>
    <w:tmpl w:val="14E6FD66"/>
    <w:lvl w:ilvl="0" w:tplc="8C984532">
      <w:start w:val="1"/>
      <w:numFmt w:val="decimal"/>
      <w:lvlText w:val="%1."/>
      <w:lvlJc w:val="left"/>
      <w:pPr>
        <w:ind w:left="81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31" w:hanging="360"/>
      </w:pPr>
    </w:lvl>
    <w:lvl w:ilvl="2" w:tplc="4009001B" w:tentative="1">
      <w:start w:val="1"/>
      <w:numFmt w:val="lowerRoman"/>
      <w:lvlText w:val="%3."/>
      <w:lvlJc w:val="right"/>
      <w:pPr>
        <w:ind w:left="2251" w:hanging="180"/>
      </w:pPr>
    </w:lvl>
    <w:lvl w:ilvl="3" w:tplc="4009000F" w:tentative="1">
      <w:start w:val="1"/>
      <w:numFmt w:val="decimal"/>
      <w:lvlText w:val="%4."/>
      <w:lvlJc w:val="left"/>
      <w:pPr>
        <w:ind w:left="2971" w:hanging="360"/>
      </w:pPr>
    </w:lvl>
    <w:lvl w:ilvl="4" w:tplc="40090019" w:tentative="1">
      <w:start w:val="1"/>
      <w:numFmt w:val="lowerLetter"/>
      <w:lvlText w:val="%5."/>
      <w:lvlJc w:val="left"/>
      <w:pPr>
        <w:ind w:left="3691" w:hanging="360"/>
      </w:pPr>
    </w:lvl>
    <w:lvl w:ilvl="5" w:tplc="4009001B" w:tentative="1">
      <w:start w:val="1"/>
      <w:numFmt w:val="lowerRoman"/>
      <w:lvlText w:val="%6."/>
      <w:lvlJc w:val="right"/>
      <w:pPr>
        <w:ind w:left="4411" w:hanging="180"/>
      </w:pPr>
    </w:lvl>
    <w:lvl w:ilvl="6" w:tplc="4009000F" w:tentative="1">
      <w:start w:val="1"/>
      <w:numFmt w:val="decimal"/>
      <w:lvlText w:val="%7."/>
      <w:lvlJc w:val="left"/>
      <w:pPr>
        <w:ind w:left="5131" w:hanging="360"/>
      </w:pPr>
    </w:lvl>
    <w:lvl w:ilvl="7" w:tplc="40090019" w:tentative="1">
      <w:start w:val="1"/>
      <w:numFmt w:val="lowerLetter"/>
      <w:lvlText w:val="%8."/>
      <w:lvlJc w:val="left"/>
      <w:pPr>
        <w:ind w:left="5851" w:hanging="360"/>
      </w:pPr>
    </w:lvl>
    <w:lvl w:ilvl="8" w:tplc="4009001B" w:tentative="1">
      <w:start w:val="1"/>
      <w:numFmt w:val="lowerRoman"/>
      <w:lvlText w:val="%9."/>
      <w:lvlJc w:val="right"/>
      <w:pPr>
        <w:ind w:left="6571" w:hanging="180"/>
      </w:pPr>
    </w:lvl>
  </w:abstractNum>
  <w:abstractNum w:abstractNumId="2" w15:restartNumberingAfterBreak="0">
    <w:nsid w:val="0723024C"/>
    <w:multiLevelType w:val="hybridMultilevel"/>
    <w:tmpl w:val="988A8FE4"/>
    <w:lvl w:ilvl="0" w:tplc="876A7324">
      <w:start w:val="1"/>
      <w:numFmt w:val="lowerLetter"/>
      <w:lvlText w:val="%1."/>
      <w:lvlJc w:val="left"/>
      <w:pPr>
        <w:ind w:left="98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09" w:hanging="360"/>
      </w:pPr>
    </w:lvl>
    <w:lvl w:ilvl="2" w:tplc="4009001B" w:tentative="1">
      <w:start w:val="1"/>
      <w:numFmt w:val="lowerRoman"/>
      <w:lvlText w:val="%3."/>
      <w:lvlJc w:val="right"/>
      <w:pPr>
        <w:ind w:left="2429" w:hanging="180"/>
      </w:pPr>
    </w:lvl>
    <w:lvl w:ilvl="3" w:tplc="4009000F" w:tentative="1">
      <w:start w:val="1"/>
      <w:numFmt w:val="decimal"/>
      <w:lvlText w:val="%4."/>
      <w:lvlJc w:val="left"/>
      <w:pPr>
        <w:ind w:left="3149" w:hanging="360"/>
      </w:pPr>
    </w:lvl>
    <w:lvl w:ilvl="4" w:tplc="40090019" w:tentative="1">
      <w:start w:val="1"/>
      <w:numFmt w:val="lowerLetter"/>
      <w:lvlText w:val="%5."/>
      <w:lvlJc w:val="left"/>
      <w:pPr>
        <w:ind w:left="3869" w:hanging="360"/>
      </w:pPr>
    </w:lvl>
    <w:lvl w:ilvl="5" w:tplc="4009001B" w:tentative="1">
      <w:start w:val="1"/>
      <w:numFmt w:val="lowerRoman"/>
      <w:lvlText w:val="%6."/>
      <w:lvlJc w:val="right"/>
      <w:pPr>
        <w:ind w:left="4589" w:hanging="180"/>
      </w:pPr>
    </w:lvl>
    <w:lvl w:ilvl="6" w:tplc="4009000F" w:tentative="1">
      <w:start w:val="1"/>
      <w:numFmt w:val="decimal"/>
      <w:lvlText w:val="%7."/>
      <w:lvlJc w:val="left"/>
      <w:pPr>
        <w:ind w:left="5309" w:hanging="360"/>
      </w:pPr>
    </w:lvl>
    <w:lvl w:ilvl="7" w:tplc="40090019" w:tentative="1">
      <w:start w:val="1"/>
      <w:numFmt w:val="lowerLetter"/>
      <w:lvlText w:val="%8."/>
      <w:lvlJc w:val="left"/>
      <w:pPr>
        <w:ind w:left="6029" w:hanging="360"/>
      </w:pPr>
    </w:lvl>
    <w:lvl w:ilvl="8" w:tplc="4009001B" w:tentative="1">
      <w:start w:val="1"/>
      <w:numFmt w:val="lowerRoman"/>
      <w:lvlText w:val="%9."/>
      <w:lvlJc w:val="right"/>
      <w:pPr>
        <w:ind w:left="6749" w:hanging="180"/>
      </w:pPr>
    </w:lvl>
  </w:abstractNum>
  <w:abstractNum w:abstractNumId="3" w15:restartNumberingAfterBreak="0">
    <w:nsid w:val="08A30D3B"/>
    <w:multiLevelType w:val="hybridMultilevel"/>
    <w:tmpl w:val="BAA8545C"/>
    <w:lvl w:ilvl="0" w:tplc="AC6E9A48">
      <w:start w:val="1"/>
      <w:numFmt w:val="lowerLetter"/>
      <w:lvlText w:val="%1."/>
      <w:lvlJc w:val="left"/>
      <w:pPr>
        <w:ind w:left="451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171" w:hanging="360"/>
      </w:pPr>
    </w:lvl>
    <w:lvl w:ilvl="2" w:tplc="4009001B" w:tentative="1">
      <w:start w:val="1"/>
      <w:numFmt w:val="lowerRoman"/>
      <w:lvlText w:val="%3."/>
      <w:lvlJc w:val="right"/>
      <w:pPr>
        <w:ind w:left="1891" w:hanging="180"/>
      </w:pPr>
    </w:lvl>
    <w:lvl w:ilvl="3" w:tplc="4009000F" w:tentative="1">
      <w:start w:val="1"/>
      <w:numFmt w:val="decimal"/>
      <w:lvlText w:val="%4."/>
      <w:lvlJc w:val="left"/>
      <w:pPr>
        <w:ind w:left="2611" w:hanging="360"/>
      </w:pPr>
    </w:lvl>
    <w:lvl w:ilvl="4" w:tplc="40090019" w:tentative="1">
      <w:start w:val="1"/>
      <w:numFmt w:val="lowerLetter"/>
      <w:lvlText w:val="%5."/>
      <w:lvlJc w:val="left"/>
      <w:pPr>
        <w:ind w:left="3331" w:hanging="360"/>
      </w:pPr>
    </w:lvl>
    <w:lvl w:ilvl="5" w:tplc="4009001B" w:tentative="1">
      <w:start w:val="1"/>
      <w:numFmt w:val="lowerRoman"/>
      <w:lvlText w:val="%6."/>
      <w:lvlJc w:val="right"/>
      <w:pPr>
        <w:ind w:left="4051" w:hanging="180"/>
      </w:pPr>
    </w:lvl>
    <w:lvl w:ilvl="6" w:tplc="4009000F" w:tentative="1">
      <w:start w:val="1"/>
      <w:numFmt w:val="decimal"/>
      <w:lvlText w:val="%7."/>
      <w:lvlJc w:val="left"/>
      <w:pPr>
        <w:ind w:left="4771" w:hanging="360"/>
      </w:pPr>
    </w:lvl>
    <w:lvl w:ilvl="7" w:tplc="40090019" w:tentative="1">
      <w:start w:val="1"/>
      <w:numFmt w:val="lowerLetter"/>
      <w:lvlText w:val="%8."/>
      <w:lvlJc w:val="left"/>
      <w:pPr>
        <w:ind w:left="5491" w:hanging="360"/>
      </w:pPr>
    </w:lvl>
    <w:lvl w:ilvl="8" w:tplc="4009001B" w:tentative="1">
      <w:start w:val="1"/>
      <w:numFmt w:val="lowerRoman"/>
      <w:lvlText w:val="%9."/>
      <w:lvlJc w:val="right"/>
      <w:pPr>
        <w:ind w:left="6211" w:hanging="180"/>
      </w:pPr>
    </w:lvl>
  </w:abstractNum>
  <w:abstractNum w:abstractNumId="4" w15:restartNumberingAfterBreak="0">
    <w:nsid w:val="0AE93C9D"/>
    <w:multiLevelType w:val="hybridMultilevel"/>
    <w:tmpl w:val="056C5634"/>
    <w:lvl w:ilvl="0" w:tplc="7CD44B28">
      <w:start w:val="1"/>
      <w:numFmt w:val="decimal"/>
      <w:lvlText w:val="%1."/>
      <w:lvlJc w:val="left"/>
      <w:pPr>
        <w:ind w:left="629" w:hanging="539"/>
      </w:pPr>
      <w:rPr>
        <w:rFonts w:hint="default"/>
        <w:b/>
        <w:bCs/>
        <w:spacing w:val="0"/>
        <w:w w:val="97"/>
        <w:sz w:val="28"/>
        <w:szCs w:val="20"/>
        <w:lang w:val="en-US" w:eastAsia="en-US" w:bidi="ar-SA"/>
      </w:rPr>
    </w:lvl>
    <w:lvl w:ilvl="1" w:tplc="FFFFFFFF">
      <w:numFmt w:val="bullet"/>
      <w:lvlText w:val=""/>
      <w:lvlJc w:val="left"/>
      <w:pPr>
        <w:ind w:left="91" w:hanging="539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FFFFFFFF">
      <w:numFmt w:val="bullet"/>
      <w:lvlText w:val="•"/>
      <w:lvlJc w:val="left"/>
      <w:pPr>
        <w:ind w:left="1591" w:hanging="539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562" w:hanging="539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533" w:hanging="539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504" w:hanging="539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475" w:hanging="539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46" w:hanging="539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417" w:hanging="539"/>
      </w:pPr>
      <w:rPr>
        <w:rFonts w:hint="default"/>
        <w:lang w:val="en-US" w:eastAsia="en-US" w:bidi="ar-SA"/>
      </w:rPr>
    </w:lvl>
  </w:abstractNum>
  <w:abstractNum w:abstractNumId="5" w15:restartNumberingAfterBreak="0">
    <w:nsid w:val="18A64EFD"/>
    <w:multiLevelType w:val="hybridMultilevel"/>
    <w:tmpl w:val="8A681B1C"/>
    <w:lvl w:ilvl="0" w:tplc="5E7063B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3C1221"/>
    <w:multiLevelType w:val="hybridMultilevel"/>
    <w:tmpl w:val="EAA4311A"/>
    <w:lvl w:ilvl="0" w:tplc="8E60751A">
      <w:start w:val="1"/>
      <w:numFmt w:val="lowerLetter"/>
      <w:lvlText w:val="%1."/>
      <w:lvlJc w:val="left"/>
      <w:pPr>
        <w:ind w:left="98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09" w:hanging="360"/>
      </w:pPr>
    </w:lvl>
    <w:lvl w:ilvl="2" w:tplc="4009001B" w:tentative="1">
      <w:start w:val="1"/>
      <w:numFmt w:val="lowerRoman"/>
      <w:lvlText w:val="%3."/>
      <w:lvlJc w:val="right"/>
      <w:pPr>
        <w:ind w:left="2429" w:hanging="180"/>
      </w:pPr>
    </w:lvl>
    <w:lvl w:ilvl="3" w:tplc="4009000F" w:tentative="1">
      <w:start w:val="1"/>
      <w:numFmt w:val="decimal"/>
      <w:lvlText w:val="%4."/>
      <w:lvlJc w:val="left"/>
      <w:pPr>
        <w:ind w:left="3149" w:hanging="360"/>
      </w:pPr>
    </w:lvl>
    <w:lvl w:ilvl="4" w:tplc="40090019" w:tentative="1">
      <w:start w:val="1"/>
      <w:numFmt w:val="lowerLetter"/>
      <w:lvlText w:val="%5."/>
      <w:lvlJc w:val="left"/>
      <w:pPr>
        <w:ind w:left="3869" w:hanging="360"/>
      </w:pPr>
    </w:lvl>
    <w:lvl w:ilvl="5" w:tplc="4009001B" w:tentative="1">
      <w:start w:val="1"/>
      <w:numFmt w:val="lowerRoman"/>
      <w:lvlText w:val="%6."/>
      <w:lvlJc w:val="right"/>
      <w:pPr>
        <w:ind w:left="4589" w:hanging="180"/>
      </w:pPr>
    </w:lvl>
    <w:lvl w:ilvl="6" w:tplc="4009000F" w:tentative="1">
      <w:start w:val="1"/>
      <w:numFmt w:val="decimal"/>
      <w:lvlText w:val="%7."/>
      <w:lvlJc w:val="left"/>
      <w:pPr>
        <w:ind w:left="5309" w:hanging="360"/>
      </w:pPr>
    </w:lvl>
    <w:lvl w:ilvl="7" w:tplc="40090019" w:tentative="1">
      <w:start w:val="1"/>
      <w:numFmt w:val="lowerLetter"/>
      <w:lvlText w:val="%8."/>
      <w:lvlJc w:val="left"/>
      <w:pPr>
        <w:ind w:left="6029" w:hanging="360"/>
      </w:pPr>
    </w:lvl>
    <w:lvl w:ilvl="8" w:tplc="4009001B" w:tentative="1">
      <w:start w:val="1"/>
      <w:numFmt w:val="lowerRoman"/>
      <w:lvlText w:val="%9."/>
      <w:lvlJc w:val="right"/>
      <w:pPr>
        <w:ind w:left="6749" w:hanging="180"/>
      </w:pPr>
    </w:lvl>
  </w:abstractNum>
  <w:abstractNum w:abstractNumId="7" w15:restartNumberingAfterBreak="0">
    <w:nsid w:val="20A20CA0"/>
    <w:multiLevelType w:val="hybridMultilevel"/>
    <w:tmpl w:val="6CC8D19C"/>
    <w:lvl w:ilvl="0" w:tplc="40090001">
      <w:start w:val="1"/>
      <w:numFmt w:val="bullet"/>
      <w:lvlText w:val=""/>
      <w:lvlJc w:val="left"/>
      <w:pPr>
        <w:ind w:left="811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171" w:hanging="360"/>
      </w:pPr>
    </w:lvl>
    <w:lvl w:ilvl="2" w:tplc="FFFFFFFF" w:tentative="1">
      <w:start w:val="1"/>
      <w:numFmt w:val="lowerRoman"/>
      <w:lvlText w:val="%3."/>
      <w:lvlJc w:val="right"/>
      <w:pPr>
        <w:ind w:left="1891" w:hanging="180"/>
      </w:pPr>
    </w:lvl>
    <w:lvl w:ilvl="3" w:tplc="FFFFFFFF" w:tentative="1">
      <w:start w:val="1"/>
      <w:numFmt w:val="decimal"/>
      <w:lvlText w:val="%4."/>
      <w:lvlJc w:val="left"/>
      <w:pPr>
        <w:ind w:left="2611" w:hanging="360"/>
      </w:pPr>
    </w:lvl>
    <w:lvl w:ilvl="4" w:tplc="FFFFFFFF" w:tentative="1">
      <w:start w:val="1"/>
      <w:numFmt w:val="lowerLetter"/>
      <w:lvlText w:val="%5."/>
      <w:lvlJc w:val="left"/>
      <w:pPr>
        <w:ind w:left="3331" w:hanging="360"/>
      </w:pPr>
    </w:lvl>
    <w:lvl w:ilvl="5" w:tplc="FFFFFFFF" w:tentative="1">
      <w:start w:val="1"/>
      <w:numFmt w:val="lowerRoman"/>
      <w:lvlText w:val="%6."/>
      <w:lvlJc w:val="right"/>
      <w:pPr>
        <w:ind w:left="4051" w:hanging="180"/>
      </w:pPr>
    </w:lvl>
    <w:lvl w:ilvl="6" w:tplc="FFFFFFFF" w:tentative="1">
      <w:start w:val="1"/>
      <w:numFmt w:val="decimal"/>
      <w:lvlText w:val="%7."/>
      <w:lvlJc w:val="left"/>
      <w:pPr>
        <w:ind w:left="4771" w:hanging="360"/>
      </w:pPr>
    </w:lvl>
    <w:lvl w:ilvl="7" w:tplc="FFFFFFFF" w:tentative="1">
      <w:start w:val="1"/>
      <w:numFmt w:val="lowerLetter"/>
      <w:lvlText w:val="%8."/>
      <w:lvlJc w:val="left"/>
      <w:pPr>
        <w:ind w:left="5491" w:hanging="360"/>
      </w:pPr>
    </w:lvl>
    <w:lvl w:ilvl="8" w:tplc="FFFFFFFF" w:tentative="1">
      <w:start w:val="1"/>
      <w:numFmt w:val="lowerRoman"/>
      <w:lvlText w:val="%9."/>
      <w:lvlJc w:val="right"/>
      <w:pPr>
        <w:ind w:left="6211" w:hanging="180"/>
      </w:pPr>
    </w:lvl>
  </w:abstractNum>
  <w:abstractNum w:abstractNumId="8" w15:restartNumberingAfterBreak="0">
    <w:nsid w:val="20A8085A"/>
    <w:multiLevelType w:val="hybridMultilevel"/>
    <w:tmpl w:val="ED2A1C72"/>
    <w:lvl w:ilvl="0" w:tplc="FFFFFFFF">
      <w:start w:val="1"/>
      <w:numFmt w:val="decimal"/>
      <w:lvlText w:val="%1."/>
      <w:lvlJc w:val="left"/>
      <w:pPr>
        <w:ind w:left="629" w:hanging="539"/>
      </w:pPr>
      <w:rPr>
        <w:rFonts w:hint="default"/>
        <w:spacing w:val="0"/>
        <w:w w:val="97"/>
        <w:sz w:val="28"/>
        <w:szCs w:val="20"/>
        <w:lang w:val="en-US" w:eastAsia="en-US" w:bidi="ar-SA"/>
      </w:rPr>
    </w:lvl>
    <w:lvl w:ilvl="1" w:tplc="FFFFFFFF">
      <w:numFmt w:val="bullet"/>
      <w:lvlText w:val=""/>
      <w:lvlJc w:val="left"/>
      <w:pPr>
        <w:ind w:left="91" w:hanging="539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FFFFFFFF">
      <w:numFmt w:val="bullet"/>
      <w:lvlText w:val="•"/>
      <w:lvlJc w:val="left"/>
      <w:pPr>
        <w:ind w:left="1591" w:hanging="539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562" w:hanging="539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533" w:hanging="539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504" w:hanging="539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475" w:hanging="539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46" w:hanging="539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417" w:hanging="539"/>
      </w:pPr>
      <w:rPr>
        <w:rFonts w:hint="default"/>
        <w:lang w:val="en-US" w:eastAsia="en-US" w:bidi="ar-SA"/>
      </w:rPr>
    </w:lvl>
  </w:abstractNum>
  <w:abstractNum w:abstractNumId="9" w15:restartNumberingAfterBreak="0">
    <w:nsid w:val="2F9A609D"/>
    <w:multiLevelType w:val="hybridMultilevel"/>
    <w:tmpl w:val="5BEE35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DD03D7"/>
    <w:multiLevelType w:val="hybridMultilevel"/>
    <w:tmpl w:val="30AA5DA8"/>
    <w:lvl w:ilvl="0" w:tplc="A6AECBD4">
      <w:start w:val="1"/>
      <w:numFmt w:val="lowerLetter"/>
      <w:lvlText w:val="%1."/>
      <w:lvlJc w:val="left"/>
      <w:pPr>
        <w:ind w:left="45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70" w:hanging="360"/>
      </w:pPr>
    </w:lvl>
    <w:lvl w:ilvl="2" w:tplc="4009001B" w:tentative="1">
      <w:start w:val="1"/>
      <w:numFmt w:val="lowerRoman"/>
      <w:lvlText w:val="%3."/>
      <w:lvlJc w:val="right"/>
      <w:pPr>
        <w:ind w:left="1890" w:hanging="180"/>
      </w:pPr>
    </w:lvl>
    <w:lvl w:ilvl="3" w:tplc="4009000F" w:tentative="1">
      <w:start w:val="1"/>
      <w:numFmt w:val="decimal"/>
      <w:lvlText w:val="%4."/>
      <w:lvlJc w:val="left"/>
      <w:pPr>
        <w:ind w:left="2610" w:hanging="360"/>
      </w:pPr>
    </w:lvl>
    <w:lvl w:ilvl="4" w:tplc="40090019" w:tentative="1">
      <w:start w:val="1"/>
      <w:numFmt w:val="lowerLetter"/>
      <w:lvlText w:val="%5."/>
      <w:lvlJc w:val="left"/>
      <w:pPr>
        <w:ind w:left="3330" w:hanging="360"/>
      </w:pPr>
    </w:lvl>
    <w:lvl w:ilvl="5" w:tplc="4009001B" w:tentative="1">
      <w:start w:val="1"/>
      <w:numFmt w:val="lowerRoman"/>
      <w:lvlText w:val="%6."/>
      <w:lvlJc w:val="right"/>
      <w:pPr>
        <w:ind w:left="4050" w:hanging="180"/>
      </w:pPr>
    </w:lvl>
    <w:lvl w:ilvl="6" w:tplc="4009000F" w:tentative="1">
      <w:start w:val="1"/>
      <w:numFmt w:val="decimal"/>
      <w:lvlText w:val="%7."/>
      <w:lvlJc w:val="left"/>
      <w:pPr>
        <w:ind w:left="4770" w:hanging="360"/>
      </w:pPr>
    </w:lvl>
    <w:lvl w:ilvl="7" w:tplc="40090019" w:tentative="1">
      <w:start w:val="1"/>
      <w:numFmt w:val="lowerLetter"/>
      <w:lvlText w:val="%8."/>
      <w:lvlJc w:val="left"/>
      <w:pPr>
        <w:ind w:left="5490" w:hanging="360"/>
      </w:pPr>
    </w:lvl>
    <w:lvl w:ilvl="8" w:tplc="4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3A1D2FFA"/>
    <w:multiLevelType w:val="hybridMultilevel"/>
    <w:tmpl w:val="9AFAEE42"/>
    <w:lvl w:ilvl="0" w:tplc="40090001">
      <w:start w:val="1"/>
      <w:numFmt w:val="bullet"/>
      <w:lvlText w:val=""/>
      <w:lvlJc w:val="left"/>
      <w:pPr>
        <w:ind w:left="134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6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8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0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2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4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6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8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09" w:hanging="360"/>
      </w:pPr>
      <w:rPr>
        <w:rFonts w:ascii="Wingdings" w:hAnsi="Wingdings" w:hint="default"/>
      </w:rPr>
    </w:lvl>
  </w:abstractNum>
  <w:abstractNum w:abstractNumId="12" w15:restartNumberingAfterBreak="0">
    <w:nsid w:val="3A341409"/>
    <w:multiLevelType w:val="hybridMultilevel"/>
    <w:tmpl w:val="4192CDEE"/>
    <w:lvl w:ilvl="0" w:tplc="18085FEC">
      <w:start w:val="3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70" w:hanging="360"/>
      </w:pPr>
    </w:lvl>
    <w:lvl w:ilvl="2" w:tplc="4009001B" w:tentative="1">
      <w:start w:val="1"/>
      <w:numFmt w:val="lowerRoman"/>
      <w:lvlText w:val="%3."/>
      <w:lvlJc w:val="right"/>
      <w:pPr>
        <w:ind w:left="1890" w:hanging="180"/>
      </w:pPr>
    </w:lvl>
    <w:lvl w:ilvl="3" w:tplc="4009000F" w:tentative="1">
      <w:start w:val="1"/>
      <w:numFmt w:val="decimal"/>
      <w:lvlText w:val="%4."/>
      <w:lvlJc w:val="left"/>
      <w:pPr>
        <w:ind w:left="2610" w:hanging="360"/>
      </w:pPr>
    </w:lvl>
    <w:lvl w:ilvl="4" w:tplc="40090019" w:tentative="1">
      <w:start w:val="1"/>
      <w:numFmt w:val="lowerLetter"/>
      <w:lvlText w:val="%5."/>
      <w:lvlJc w:val="left"/>
      <w:pPr>
        <w:ind w:left="3330" w:hanging="360"/>
      </w:pPr>
    </w:lvl>
    <w:lvl w:ilvl="5" w:tplc="4009001B" w:tentative="1">
      <w:start w:val="1"/>
      <w:numFmt w:val="lowerRoman"/>
      <w:lvlText w:val="%6."/>
      <w:lvlJc w:val="right"/>
      <w:pPr>
        <w:ind w:left="4050" w:hanging="180"/>
      </w:pPr>
    </w:lvl>
    <w:lvl w:ilvl="6" w:tplc="4009000F" w:tentative="1">
      <w:start w:val="1"/>
      <w:numFmt w:val="decimal"/>
      <w:lvlText w:val="%7."/>
      <w:lvlJc w:val="left"/>
      <w:pPr>
        <w:ind w:left="4770" w:hanging="360"/>
      </w:pPr>
    </w:lvl>
    <w:lvl w:ilvl="7" w:tplc="40090019" w:tentative="1">
      <w:start w:val="1"/>
      <w:numFmt w:val="lowerLetter"/>
      <w:lvlText w:val="%8."/>
      <w:lvlJc w:val="left"/>
      <w:pPr>
        <w:ind w:left="5490" w:hanging="360"/>
      </w:pPr>
    </w:lvl>
    <w:lvl w:ilvl="8" w:tplc="4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489D687C"/>
    <w:multiLevelType w:val="hybridMultilevel"/>
    <w:tmpl w:val="784EE3DE"/>
    <w:lvl w:ilvl="0" w:tplc="680E58BA">
      <w:start w:val="1"/>
      <w:numFmt w:val="lowerLetter"/>
      <w:lvlText w:val="%1)"/>
      <w:lvlJc w:val="left"/>
      <w:pPr>
        <w:ind w:left="810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530" w:hanging="360"/>
      </w:pPr>
    </w:lvl>
    <w:lvl w:ilvl="2" w:tplc="4009001B" w:tentative="1">
      <w:start w:val="1"/>
      <w:numFmt w:val="lowerRoman"/>
      <w:lvlText w:val="%3."/>
      <w:lvlJc w:val="right"/>
      <w:pPr>
        <w:ind w:left="2250" w:hanging="180"/>
      </w:pPr>
    </w:lvl>
    <w:lvl w:ilvl="3" w:tplc="4009000F" w:tentative="1">
      <w:start w:val="1"/>
      <w:numFmt w:val="decimal"/>
      <w:lvlText w:val="%4."/>
      <w:lvlJc w:val="left"/>
      <w:pPr>
        <w:ind w:left="2970" w:hanging="360"/>
      </w:pPr>
    </w:lvl>
    <w:lvl w:ilvl="4" w:tplc="40090019" w:tentative="1">
      <w:start w:val="1"/>
      <w:numFmt w:val="lowerLetter"/>
      <w:lvlText w:val="%5."/>
      <w:lvlJc w:val="left"/>
      <w:pPr>
        <w:ind w:left="3690" w:hanging="360"/>
      </w:pPr>
    </w:lvl>
    <w:lvl w:ilvl="5" w:tplc="4009001B" w:tentative="1">
      <w:start w:val="1"/>
      <w:numFmt w:val="lowerRoman"/>
      <w:lvlText w:val="%6."/>
      <w:lvlJc w:val="right"/>
      <w:pPr>
        <w:ind w:left="4410" w:hanging="180"/>
      </w:pPr>
    </w:lvl>
    <w:lvl w:ilvl="6" w:tplc="4009000F" w:tentative="1">
      <w:start w:val="1"/>
      <w:numFmt w:val="decimal"/>
      <w:lvlText w:val="%7."/>
      <w:lvlJc w:val="left"/>
      <w:pPr>
        <w:ind w:left="5130" w:hanging="360"/>
      </w:pPr>
    </w:lvl>
    <w:lvl w:ilvl="7" w:tplc="40090019" w:tentative="1">
      <w:start w:val="1"/>
      <w:numFmt w:val="lowerLetter"/>
      <w:lvlText w:val="%8."/>
      <w:lvlJc w:val="left"/>
      <w:pPr>
        <w:ind w:left="5850" w:hanging="360"/>
      </w:pPr>
    </w:lvl>
    <w:lvl w:ilvl="8" w:tplc="40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4" w15:restartNumberingAfterBreak="0">
    <w:nsid w:val="55E20F3B"/>
    <w:multiLevelType w:val="hybridMultilevel"/>
    <w:tmpl w:val="760ADF06"/>
    <w:lvl w:ilvl="0" w:tplc="95DCB904">
      <w:start w:val="1"/>
      <w:numFmt w:val="lowerRoman"/>
      <w:lvlText w:val="%1."/>
      <w:lvlJc w:val="left"/>
      <w:pPr>
        <w:ind w:left="811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71" w:hanging="360"/>
      </w:pPr>
    </w:lvl>
    <w:lvl w:ilvl="2" w:tplc="4009001B" w:tentative="1">
      <w:start w:val="1"/>
      <w:numFmt w:val="lowerRoman"/>
      <w:lvlText w:val="%3."/>
      <w:lvlJc w:val="right"/>
      <w:pPr>
        <w:ind w:left="1891" w:hanging="180"/>
      </w:pPr>
    </w:lvl>
    <w:lvl w:ilvl="3" w:tplc="4009000F" w:tentative="1">
      <w:start w:val="1"/>
      <w:numFmt w:val="decimal"/>
      <w:lvlText w:val="%4."/>
      <w:lvlJc w:val="left"/>
      <w:pPr>
        <w:ind w:left="2611" w:hanging="360"/>
      </w:pPr>
    </w:lvl>
    <w:lvl w:ilvl="4" w:tplc="40090019" w:tentative="1">
      <w:start w:val="1"/>
      <w:numFmt w:val="lowerLetter"/>
      <w:lvlText w:val="%5."/>
      <w:lvlJc w:val="left"/>
      <w:pPr>
        <w:ind w:left="3331" w:hanging="360"/>
      </w:pPr>
    </w:lvl>
    <w:lvl w:ilvl="5" w:tplc="4009001B" w:tentative="1">
      <w:start w:val="1"/>
      <w:numFmt w:val="lowerRoman"/>
      <w:lvlText w:val="%6."/>
      <w:lvlJc w:val="right"/>
      <w:pPr>
        <w:ind w:left="4051" w:hanging="180"/>
      </w:pPr>
    </w:lvl>
    <w:lvl w:ilvl="6" w:tplc="4009000F" w:tentative="1">
      <w:start w:val="1"/>
      <w:numFmt w:val="decimal"/>
      <w:lvlText w:val="%7."/>
      <w:lvlJc w:val="left"/>
      <w:pPr>
        <w:ind w:left="4771" w:hanging="360"/>
      </w:pPr>
    </w:lvl>
    <w:lvl w:ilvl="7" w:tplc="40090019" w:tentative="1">
      <w:start w:val="1"/>
      <w:numFmt w:val="lowerLetter"/>
      <w:lvlText w:val="%8."/>
      <w:lvlJc w:val="left"/>
      <w:pPr>
        <w:ind w:left="5491" w:hanging="360"/>
      </w:pPr>
    </w:lvl>
    <w:lvl w:ilvl="8" w:tplc="4009001B" w:tentative="1">
      <w:start w:val="1"/>
      <w:numFmt w:val="lowerRoman"/>
      <w:lvlText w:val="%9."/>
      <w:lvlJc w:val="right"/>
      <w:pPr>
        <w:ind w:left="6211" w:hanging="180"/>
      </w:pPr>
    </w:lvl>
  </w:abstractNum>
  <w:abstractNum w:abstractNumId="15" w15:restartNumberingAfterBreak="0">
    <w:nsid w:val="67B548FE"/>
    <w:multiLevelType w:val="hybridMultilevel"/>
    <w:tmpl w:val="EEF24412"/>
    <w:lvl w:ilvl="0" w:tplc="40090001">
      <w:start w:val="1"/>
      <w:numFmt w:val="bullet"/>
      <w:lvlText w:val=""/>
      <w:lvlJc w:val="left"/>
      <w:pPr>
        <w:ind w:left="134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6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8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0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2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4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6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8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09" w:hanging="360"/>
      </w:pPr>
      <w:rPr>
        <w:rFonts w:ascii="Wingdings" w:hAnsi="Wingdings" w:hint="default"/>
      </w:rPr>
    </w:lvl>
  </w:abstractNum>
  <w:abstractNum w:abstractNumId="16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317A64"/>
    <w:multiLevelType w:val="hybridMultilevel"/>
    <w:tmpl w:val="021E8C7C"/>
    <w:lvl w:ilvl="0" w:tplc="CB5E65AE">
      <w:start w:val="1"/>
      <w:numFmt w:val="decimal"/>
      <w:lvlText w:val="%1."/>
      <w:lvlJc w:val="left"/>
      <w:pPr>
        <w:ind w:left="629" w:hanging="539"/>
      </w:pPr>
      <w:rPr>
        <w:rFonts w:hint="default"/>
        <w:spacing w:val="0"/>
        <w:w w:val="97"/>
        <w:sz w:val="28"/>
        <w:szCs w:val="20"/>
        <w:lang w:val="en-US" w:eastAsia="en-US" w:bidi="ar-SA"/>
      </w:rPr>
    </w:lvl>
    <w:lvl w:ilvl="1" w:tplc="28DE3DAA">
      <w:numFmt w:val="bullet"/>
      <w:lvlText w:val=""/>
      <w:lvlJc w:val="left"/>
      <w:pPr>
        <w:ind w:left="91" w:hanging="539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28CA304A">
      <w:numFmt w:val="bullet"/>
      <w:lvlText w:val="•"/>
      <w:lvlJc w:val="left"/>
      <w:pPr>
        <w:ind w:left="1591" w:hanging="539"/>
      </w:pPr>
      <w:rPr>
        <w:rFonts w:hint="default"/>
        <w:lang w:val="en-US" w:eastAsia="en-US" w:bidi="ar-SA"/>
      </w:rPr>
    </w:lvl>
    <w:lvl w:ilvl="3" w:tplc="0F36E1B2">
      <w:numFmt w:val="bullet"/>
      <w:lvlText w:val="•"/>
      <w:lvlJc w:val="left"/>
      <w:pPr>
        <w:ind w:left="2562" w:hanging="539"/>
      </w:pPr>
      <w:rPr>
        <w:rFonts w:hint="default"/>
        <w:lang w:val="en-US" w:eastAsia="en-US" w:bidi="ar-SA"/>
      </w:rPr>
    </w:lvl>
    <w:lvl w:ilvl="4" w:tplc="1DFC9D48">
      <w:numFmt w:val="bullet"/>
      <w:lvlText w:val="•"/>
      <w:lvlJc w:val="left"/>
      <w:pPr>
        <w:ind w:left="3533" w:hanging="539"/>
      </w:pPr>
      <w:rPr>
        <w:rFonts w:hint="default"/>
        <w:lang w:val="en-US" w:eastAsia="en-US" w:bidi="ar-SA"/>
      </w:rPr>
    </w:lvl>
    <w:lvl w:ilvl="5" w:tplc="792E43C0">
      <w:numFmt w:val="bullet"/>
      <w:lvlText w:val="•"/>
      <w:lvlJc w:val="left"/>
      <w:pPr>
        <w:ind w:left="4504" w:hanging="539"/>
      </w:pPr>
      <w:rPr>
        <w:rFonts w:hint="default"/>
        <w:lang w:val="en-US" w:eastAsia="en-US" w:bidi="ar-SA"/>
      </w:rPr>
    </w:lvl>
    <w:lvl w:ilvl="6" w:tplc="9C8ACCB4">
      <w:numFmt w:val="bullet"/>
      <w:lvlText w:val="•"/>
      <w:lvlJc w:val="left"/>
      <w:pPr>
        <w:ind w:left="5475" w:hanging="539"/>
      </w:pPr>
      <w:rPr>
        <w:rFonts w:hint="default"/>
        <w:lang w:val="en-US" w:eastAsia="en-US" w:bidi="ar-SA"/>
      </w:rPr>
    </w:lvl>
    <w:lvl w:ilvl="7" w:tplc="C19AED74">
      <w:numFmt w:val="bullet"/>
      <w:lvlText w:val="•"/>
      <w:lvlJc w:val="left"/>
      <w:pPr>
        <w:ind w:left="6446" w:hanging="539"/>
      </w:pPr>
      <w:rPr>
        <w:rFonts w:hint="default"/>
        <w:lang w:val="en-US" w:eastAsia="en-US" w:bidi="ar-SA"/>
      </w:rPr>
    </w:lvl>
    <w:lvl w:ilvl="8" w:tplc="2D4C1CCE">
      <w:numFmt w:val="bullet"/>
      <w:lvlText w:val="•"/>
      <w:lvlJc w:val="left"/>
      <w:pPr>
        <w:ind w:left="7417" w:hanging="539"/>
      </w:pPr>
      <w:rPr>
        <w:rFonts w:hint="default"/>
        <w:lang w:val="en-US" w:eastAsia="en-US" w:bidi="ar-SA"/>
      </w:rPr>
    </w:lvl>
  </w:abstractNum>
  <w:num w:numId="1" w16cid:durableId="228467156">
    <w:abstractNumId w:val="16"/>
  </w:num>
  <w:num w:numId="2" w16cid:durableId="763723401">
    <w:abstractNumId w:val="17"/>
  </w:num>
  <w:num w:numId="3" w16cid:durableId="499656386">
    <w:abstractNumId w:val="4"/>
  </w:num>
  <w:num w:numId="4" w16cid:durableId="1230463023">
    <w:abstractNumId w:val="11"/>
  </w:num>
  <w:num w:numId="5" w16cid:durableId="1785995898">
    <w:abstractNumId w:val="15"/>
  </w:num>
  <w:num w:numId="6" w16cid:durableId="167211127">
    <w:abstractNumId w:val="8"/>
  </w:num>
  <w:num w:numId="7" w16cid:durableId="1790278359">
    <w:abstractNumId w:val="14"/>
  </w:num>
  <w:num w:numId="8" w16cid:durableId="34162223">
    <w:abstractNumId w:val="7"/>
  </w:num>
  <w:num w:numId="9" w16cid:durableId="1922980941">
    <w:abstractNumId w:val="9"/>
  </w:num>
  <w:num w:numId="10" w16cid:durableId="319041975">
    <w:abstractNumId w:val="3"/>
  </w:num>
  <w:num w:numId="11" w16cid:durableId="722558514">
    <w:abstractNumId w:val="5"/>
  </w:num>
  <w:num w:numId="12" w16cid:durableId="1812360784">
    <w:abstractNumId w:val="6"/>
  </w:num>
  <w:num w:numId="13" w16cid:durableId="1218931266">
    <w:abstractNumId w:val="2"/>
  </w:num>
  <w:num w:numId="14" w16cid:durableId="1472751411">
    <w:abstractNumId w:val="10"/>
  </w:num>
  <w:num w:numId="15" w16cid:durableId="104422813">
    <w:abstractNumId w:val="12"/>
  </w:num>
  <w:num w:numId="16" w16cid:durableId="1268736349">
    <w:abstractNumId w:val="0"/>
  </w:num>
  <w:num w:numId="17" w16cid:durableId="58872325">
    <w:abstractNumId w:val="13"/>
  </w:num>
  <w:num w:numId="18" w16cid:durableId="1751214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10103"/>
    <w:rsid w:val="000271CE"/>
    <w:rsid w:val="00027889"/>
    <w:rsid w:val="00036A51"/>
    <w:rsid w:val="000374D4"/>
    <w:rsid w:val="000432D7"/>
    <w:rsid w:val="000943E2"/>
    <w:rsid w:val="000964E2"/>
    <w:rsid w:val="000A1324"/>
    <w:rsid w:val="000D1C28"/>
    <w:rsid w:val="000D5B28"/>
    <w:rsid w:val="000E2E4B"/>
    <w:rsid w:val="001214D6"/>
    <w:rsid w:val="00135E1A"/>
    <w:rsid w:val="00150E0F"/>
    <w:rsid w:val="00154558"/>
    <w:rsid w:val="00160B0C"/>
    <w:rsid w:val="001927C7"/>
    <w:rsid w:val="00195144"/>
    <w:rsid w:val="001C5602"/>
    <w:rsid w:val="001D22AF"/>
    <w:rsid w:val="001F6D1F"/>
    <w:rsid w:val="00200A13"/>
    <w:rsid w:val="00211B34"/>
    <w:rsid w:val="0022206E"/>
    <w:rsid w:val="00244A9E"/>
    <w:rsid w:val="002477D9"/>
    <w:rsid w:val="002622D4"/>
    <w:rsid w:val="002A7386"/>
    <w:rsid w:val="002B34D6"/>
    <w:rsid w:val="002B75FE"/>
    <w:rsid w:val="002C4EAC"/>
    <w:rsid w:val="002E7D0E"/>
    <w:rsid w:val="00316A4D"/>
    <w:rsid w:val="00340E25"/>
    <w:rsid w:val="00341A55"/>
    <w:rsid w:val="00347C09"/>
    <w:rsid w:val="00370FBC"/>
    <w:rsid w:val="003B5534"/>
    <w:rsid w:val="003C372E"/>
    <w:rsid w:val="003D4533"/>
    <w:rsid w:val="003D75E4"/>
    <w:rsid w:val="004A66FF"/>
    <w:rsid w:val="004A77CA"/>
    <w:rsid w:val="004C4BC8"/>
    <w:rsid w:val="004C5AE2"/>
    <w:rsid w:val="004D7521"/>
    <w:rsid w:val="0051063F"/>
    <w:rsid w:val="00530273"/>
    <w:rsid w:val="00536C38"/>
    <w:rsid w:val="0055538C"/>
    <w:rsid w:val="005624E3"/>
    <w:rsid w:val="005836BF"/>
    <w:rsid w:val="00583E16"/>
    <w:rsid w:val="005A1CE2"/>
    <w:rsid w:val="005A1DF5"/>
    <w:rsid w:val="005D630B"/>
    <w:rsid w:val="005D7394"/>
    <w:rsid w:val="005E7F22"/>
    <w:rsid w:val="006111DD"/>
    <w:rsid w:val="0062060C"/>
    <w:rsid w:val="006533C4"/>
    <w:rsid w:val="00667858"/>
    <w:rsid w:val="006804B4"/>
    <w:rsid w:val="006837D8"/>
    <w:rsid w:val="00685EE4"/>
    <w:rsid w:val="006E4024"/>
    <w:rsid w:val="007125FA"/>
    <w:rsid w:val="007338B3"/>
    <w:rsid w:val="0075514E"/>
    <w:rsid w:val="0078401E"/>
    <w:rsid w:val="007A1BD0"/>
    <w:rsid w:val="007B15D2"/>
    <w:rsid w:val="00807D3A"/>
    <w:rsid w:val="00810E93"/>
    <w:rsid w:val="0083412C"/>
    <w:rsid w:val="00852B34"/>
    <w:rsid w:val="008549FA"/>
    <w:rsid w:val="00864647"/>
    <w:rsid w:val="008C6A11"/>
    <w:rsid w:val="0090674F"/>
    <w:rsid w:val="00915C41"/>
    <w:rsid w:val="00952360"/>
    <w:rsid w:val="009529BD"/>
    <w:rsid w:val="00953B55"/>
    <w:rsid w:val="009554A1"/>
    <w:rsid w:val="009573EC"/>
    <w:rsid w:val="009717B2"/>
    <w:rsid w:val="009765BA"/>
    <w:rsid w:val="00981CCC"/>
    <w:rsid w:val="009A12F2"/>
    <w:rsid w:val="009B1353"/>
    <w:rsid w:val="00A0004E"/>
    <w:rsid w:val="00A10F00"/>
    <w:rsid w:val="00A22DFB"/>
    <w:rsid w:val="00A258D2"/>
    <w:rsid w:val="00A32892"/>
    <w:rsid w:val="00A625AE"/>
    <w:rsid w:val="00A803A4"/>
    <w:rsid w:val="00A84B26"/>
    <w:rsid w:val="00A9145E"/>
    <w:rsid w:val="00A94BDF"/>
    <w:rsid w:val="00A96D82"/>
    <w:rsid w:val="00AC6E47"/>
    <w:rsid w:val="00AD12D9"/>
    <w:rsid w:val="00AD6CCA"/>
    <w:rsid w:val="00B153F3"/>
    <w:rsid w:val="00B15E51"/>
    <w:rsid w:val="00B17B30"/>
    <w:rsid w:val="00B17DD5"/>
    <w:rsid w:val="00B2133F"/>
    <w:rsid w:val="00B62E39"/>
    <w:rsid w:val="00B91915"/>
    <w:rsid w:val="00B93B85"/>
    <w:rsid w:val="00B9459A"/>
    <w:rsid w:val="00BC1BDA"/>
    <w:rsid w:val="00BD057A"/>
    <w:rsid w:val="00BF7F7F"/>
    <w:rsid w:val="00C20A59"/>
    <w:rsid w:val="00C274B9"/>
    <w:rsid w:val="00C3005D"/>
    <w:rsid w:val="00C36C80"/>
    <w:rsid w:val="00C73088"/>
    <w:rsid w:val="00C7385A"/>
    <w:rsid w:val="00C90765"/>
    <w:rsid w:val="00C9664A"/>
    <w:rsid w:val="00CA0CDB"/>
    <w:rsid w:val="00CC1A0F"/>
    <w:rsid w:val="00CE3EB1"/>
    <w:rsid w:val="00D00B2B"/>
    <w:rsid w:val="00D36DD2"/>
    <w:rsid w:val="00D7549A"/>
    <w:rsid w:val="00D91A57"/>
    <w:rsid w:val="00D96D6E"/>
    <w:rsid w:val="00DB31BD"/>
    <w:rsid w:val="00DE22A8"/>
    <w:rsid w:val="00E04D69"/>
    <w:rsid w:val="00E04FE0"/>
    <w:rsid w:val="00E229CD"/>
    <w:rsid w:val="00E23E68"/>
    <w:rsid w:val="00E54689"/>
    <w:rsid w:val="00EA56CA"/>
    <w:rsid w:val="00EE67CD"/>
    <w:rsid w:val="00F06D4C"/>
    <w:rsid w:val="00F12ABD"/>
    <w:rsid w:val="00F304AA"/>
    <w:rsid w:val="00F37A72"/>
    <w:rsid w:val="00F9330B"/>
    <w:rsid w:val="00FB40A7"/>
    <w:rsid w:val="00FD154D"/>
    <w:rsid w:val="00FD4B98"/>
    <w:rsid w:val="00FD76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73A0FB9B-47F3-4C85-BCD2-D8A92C8C8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paragraph" w:styleId="Heading1">
    <w:name w:val="heading 1"/>
    <w:basedOn w:val="Normal"/>
    <w:link w:val="Heading1Char"/>
    <w:uiPriority w:val="9"/>
    <w:qFormat/>
    <w:rsid w:val="00685EE4"/>
    <w:pPr>
      <w:widowControl w:val="0"/>
      <w:autoSpaceDE w:val="0"/>
      <w:autoSpaceDN w:val="0"/>
      <w:spacing w:after="0" w:line="240" w:lineRule="auto"/>
      <w:ind w:left="629" w:hanging="538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453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685EE4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685EE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85EE4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5624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453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162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2761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1587558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3817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5385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586331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5518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6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036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500238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0576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251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030573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3819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7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jpeg"/><Relationship Id="rId2" Type="http://schemas.openxmlformats.org/officeDocument/2006/relationships/image" Target="media/image8.png"/><Relationship Id="rId1" Type="http://schemas.openxmlformats.org/officeDocument/2006/relationships/image" Target="media/image7.jpeg"/><Relationship Id="rId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1730</Words>
  <Characters>986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Ishan Sharma</cp:lastModifiedBy>
  <cp:revision>3</cp:revision>
  <cp:lastPrinted>2025-03-23T12:26:00Z</cp:lastPrinted>
  <dcterms:created xsi:type="dcterms:W3CDTF">2025-04-03T04:16:00Z</dcterms:created>
  <dcterms:modified xsi:type="dcterms:W3CDTF">2025-04-06T10:22:00Z</dcterms:modified>
</cp:coreProperties>
</file>